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2C8F91" w14:textId="77777777" w:rsidR="009C054C" w:rsidRPr="00FF2B0B" w:rsidRDefault="009C054C" w:rsidP="00AE2E3C">
      <w:pPr>
        <w:ind w:right="95"/>
        <w:jc w:val="center"/>
        <w:rPr>
          <w:bCs/>
        </w:rPr>
      </w:pPr>
      <w:bookmarkStart w:id="0" w:name="_GoBack"/>
      <w:bookmarkEnd w:id="0"/>
      <w:r w:rsidRPr="00FF2B0B">
        <w:rPr>
          <w:bCs/>
          <w:noProof/>
          <w:lang w:val="en-IN" w:eastAsia="en-IN"/>
        </w:rPr>
        <w:drawing>
          <wp:inline distT="0" distB="0" distL="0" distR="0" wp14:anchorId="276B3142" wp14:editId="564D84EF">
            <wp:extent cx="819150" cy="8191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CLAM LOGO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C7589" w14:textId="77777777" w:rsidR="009C054C" w:rsidRPr="00FF2B0B" w:rsidRDefault="009C054C" w:rsidP="00AE2E3C">
      <w:pPr>
        <w:ind w:right="95"/>
        <w:jc w:val="center"/>
        <w:rPr>
          <w:bCs/>
        </w:rPr>
      </w:pPr>
    </w:p>
    <w:p w14:paraId="6B85C3A9" w14:textId="150CAC16" w:rsidR="00C25B2B" w:rsidRPr="00FF2B0B" w:rsidRDefault="00C25B2B" w:rsidP="00C25B2B">
      <w:pPr>
        <w:jc w:val="center"/>
      </w:pPr>
      <w:r w:rsidRPr="00FF2B0B">
        <w:t xml:space="preserve">Application for registration as a </w:t>
      </w:r>
      <w:r w:rsidR="007651FF">
        <w:t>T</w:t>
      </w:r>
      <w:r w:rsidRPr="00FF2B0B">
        <w:t xml:space="preserve">rainee for </w:t>
      </w:r>
      <w:r w:rsidR="00A57C44">
        <w:t xml:space="preserve">the </w:t>
      </w:r>
      <w:r w:rsidR="00AD12D5">
        <w:t xml:space="preserve">board </w:t>
      </w:r>
      <w:r w:rsidRPr="00FF2B0B">
        <w:t>certification examination of</w:t>
      </w:r>
    </w:p>
    <w:p w14:paraId="05B021C2" w14:textId="77777777" w:rsidR="0009215B" w:rsidRDefault="00C25B2B" w:rsidP="00C25B2B">
      <w:pPr>
        <w:ind w:right="95"/>
        <w:jc w:val="center"/>
      </w:pPr>
      <w:r w:rsidRPr="00FF2B0B">
        <w:rPr>
          <w:b/>
        </w:rPr>
        <w:t>Indian College of Laboratory Animal Medicine</w:t>
      </w:r>
      <w:r w:rsidRPr="00FF2B0B">
        <w:t xml:space="preserve"> (ICLAM)</w:t>
      </w:r>
    </w:p>
    <w:p w14:paraId="510BD097" w14:textId="77777777" w:rsidR="004E65BB" w:rsidRPr="00FF2B0B" w:rsidRDefault="004E65BB" w:rsidP="00C25B2B">
      <w:pPr>
        <w:ind w:right="95"/>
        <w:jc w:val="center"/>
        <w:rPr>
          <w:bCs/>
        </w:rPr>
      </w:pPr>
      <w:r>
        <w:t>www.iclam.in</w:t>
      </w:r>
    </w:p>
    <w:p w14:paraId="4D4E04C6" w14:textId="77777777" w:rsidR="00A07A51" w:rsidRPr="00FF2B0B" w:rsidRDefault="00A07A51" w:rsidP="00AE2E3C">
      <w:pPr>
        <w:ind w:right="95"/>
      </w:pPr>
    </w:p>
    <w:p w14:paraId="451A0A8D" w14:textId="77777777" w:rsidR="00A07A51" w:rsidRPr="00FF2B0B" w:rsidRDefault="00A07A51" w:rsidP="008F2EB2">
      <w:pPr>
        <w:pStyle w:val="ListParagraph"/>
        <w:numPr>
          <w:ilvl w:val="0"/>
          <w:numId w:val="2"/>
        </w:numPr>
        <w:ind w:left="0" w:right="95" w:firstLine="0"/>
        <w:rPr>
          <w:i/>
        </w:rPr>
      </w:pPr>
      <w:r w:rsidRPr="00FF2B0B">
        <w:t>Name</w:t>
      </w:r>
      <w:r w:rsidRPr="00FF2B0B">
        <w:tab/>
      </w:r>
      <w:r w:rsidRPr="00FF2B0B">
        <w:tab/>
      </w:r>
      <w:r w:rsidRPr="00FF2B0B">
        <w:tab/>
      </w:r>
      <w:r w:rsidRPr="00FF2B0B">
        <w:tab/>
      </w:r>
      <w:r w:rsidR="00F54FCD" w:rsidRPr="00FF2B0B">
        <w:tab/>
      </w:r>
      <w:r w:rsidR="005429BF" w:rsidRPr="00FF2B0B">
        <w:t xml:space="preserve">          </w:t>
      </w:r>
      <w:r w:rsidR="00FF2B0B">
        <w:tab/>
      </w:r>
      <w:r w:rsidRPr="00FF2B0B">
        <w:t xml:space="preserve">: </w:t>
      </w:r>
    </w:p>
    <w:p w14:paraId="1313AF46" w14:textId="77777777" w:rsidR="009C054C" w:rsidRPr="00FF2B0B" w:rsidRDefault="009C054C" w:rsidP="008F2EB2">
      <w:pPr>
        <w:ind w:right="95"/>
      </w:pPr>
    </w:p>
    <w:p w14:paraId="7537C10E" w14:textId="63154217" w:rsidR="00A07A51" w:rsidRPr="00FF2B0B" w:rsidRDefault="00F54FCD" w:rsidP="008F2EB2">
      <w:pPr>
        <w:pStyle w:val="ListParagraph"/>
        <w:numPr>
          <w:ilvl w:val="0"/>
          <w:numId w:val="2"/>
        </w:numPr>
        <w:ind w:left="0" w:right="95" w:firstLine="0"/>
      </w:pPr>
      <w:r w:rsidRPr="00FF2B0B">
        <w:t>Designation at work</w:t>
      </w:r>
      <w:r w:rsidR="00FF2B0B">
        <w:t>,</w:t>
      </w:r>
      <w:r w:rsidR="00A07A51" w:rsidRPr="00FF2B0B">
        <w:tab/>
      </w:r>
      <w:r w:rsidRPr="00FF2B0B">
        <w:tab/>
      </w:r>
      <w:r w:rsidR="00EF5664">
        <w:tab/>
      </w:r>
      <w:r w:rsidR="00EF5664">
        <w:tab/>
      </w:r>
      <w:r w:rsidR="00A07A51" w:rsidRPr="00FF2B0B">
        <w:t xml:space="preserve">: </w:t>
      </w:r>
    </w:p>
    <w:p w14:paraId="76F631DD" w14:textId="77777777" w:rsidR="009C054C" w:rsidRPr="00FF2B0B" w:rsidRDefault="009C054C" w:rsidP="008F2EB2">
      <w:pPr>
        <w:ind w:right="95"/>
      </w:pPr>
    </w:p>
    <w:p w14:paraId="5DE3EE2F" w14:textId="77777777" w:rsidR="005429BF" w:rsidRPr="00FF2B0B" w:rsidRDefault="00F54FCD" w:rsidP="008F2EB2">
      <w:pPr>
        <w:pStyle w:val="ListParagraph"/>
        <w:numPr>
          <w:ilvl w:val="0"/>
          <w:numId w:val="2"/>
        </w:numPr>
        <w:ind w:left="0" w:right="95" w:firstLine="0"/>
      </w:pPr>
      <w:r w:rsidRPr="00FF2B0B">
        <w:t>Name</w:t>
      </w:r>
      <w:r w:rsidR="007F60DF" w:rsidRPr="00FF2B0B">
        <w:t>/ Address</w:t>
      </w:r>
      <w:r w:rsidR="006F6C7A" w:rsidRPr="00FF2B0B">
        <w:t xml:space="preserve"> </w:t>
      </w:r>
      <w:r w:rsidR="00A07A51" w:rsidRPr="00FF2B0B">
        <w:t xml:space="preserve">of </w:t>
      </w:r>
      <w:r w:rsidR="007F60DF" w:rsidRPr="00FF2B0B">
        <w:t xml:space="preserve">the Lab/ </w:t>
      </w:r>
      <w:r w:rsidRPr="00FF2B0B">
        <w:t>Office/ Dept.</w:t>
      </w:r>
      <w:r w:rsidR="00A07A51" w:rsidRPr="00FF2B0B">
        <w:tab/>
        <w:t>:</w:t>
      </w:r>
      <w:r w:rsidRPr="00FF2B0B">
        <w:t xml:space="preserve"> </w:t>
      </w:r>
      <w:r w:rsidR="005429BF" w:rsidRPr="00FF2B0B">
        <w:t xml:space="preserve">  </w:t>
      </w:r>
    </w:p>
    <w:p w14:paraId="0C356781" w14:textId="77777777" w:rsidR="00A07A51" w:rsidRPr="00FF2B0B" w:rsidRDefault="005429BF" w:rsidP="008F2EB2">
      <w:pPr>
        <w:pStyle w:val="ListParagraph"/>
        <w:ind w:left="0" w:right="95"/>
      </w:pPr>
      <w:r w:rsidRPr="00FF2B0B">
        <w:t xml:space="preserve">                                                                          </w:t>
      </w:r>
    </w:p>
    <w:p w14:paraId="77D07EF3" w14:textId="77777777" w:rsidR="00F54FCD" w:rsidRPr="00FF2B0B" w:rsidRDefault="00F54FCD" w:rsidP="008F2EB2">
      <w:pPr>
        <w:pStyle w:val="ListParagraph"/>
        <w:numPr>
          <w:ilvl w:val="0"/>
          <w:numId w:val="2"/>
        </w:numPr>
        <w:ind w:left="0" w:right="95" w:firstLine="0"/>
      </w:pPr>
      <w:r w:rsidRPr="00FF2B0B">
        <w:t xml:space="preserve">Website address of </w:t>
      </w:r>
      <w:r w:rsidR="007F60DF" w:rsidRPr="00FF2B0B">
        <w:t xml:space="preserve">Lab/ </w:t>
      </w:r>
      <w:r w:rsidRPr="00FF2B0B">
        <w:t>Office/ Dept.</w:t>
      </w:r>
      <w:r w:rsidR="00FF2B0B">
        <w:t>, if any</w:t>
      </w:r>
      <w:r w:rsidRPr="00FF2B0B">
        <w:t xml:space="preserve">: </w:t>
      </w:r>
    </w:p>
    <w:p w14:paraId="14A32E3C" w14:textId="77777777" w:rsidR="009C054C" w:rsidRPr="00FF2B0B" w:rsidRDefault="009C054C" w:rsidP="008F2EB2">
      <w:pPr>
        <w:ind w:right="95"/>
      </w:pPr>
    </w:p>
    <w:p w14:paraId="5331744F" w14:textId="77777777" w:rsidR="00A07A51" w:rsidRPr="00FF2B0B" w:rsidRDefault="00A07A51" w:rsidP="008F2EB2">
      <w:pPr>
        <w:pStyle w:val="ListParagraph"/>
        <w:numPr>
          <w:ilvl w:val="0"/>
          <w:numId w:val="2"/>
        </w:numPr>
        <w:ind w:left="0" w:right="95" w:firstLine="0"/>
      </w:pPr>
      <w:r w:rsidRPr="00FF2B0B">
        <w:t>Residential address</w:t>
      </w:r>
      <w:r w:rsidRPr="00FF2B0B">
        <w:tab/>
      </w:r>
      <w:r w:rsidR="00F54FCD" w:rsidRPr="00FF2B0B">
        <w:tab/>
      </w:r>
      <w:r w:rsidR="00F54FCD" w:rsidRPr="00FF2B0B">
        <w:tab/>
      </w:r>
      <w:r w:rsidR="007F60DF" w:rsidRPr="00FF2B0B">
        <w:tab/>
      </w:r>
      <w:r w:rsidRPr="00FF2B0B">
        <w:t>:</w:t>
      </w:r>
    </w:p>
    <w:p w14:paraId="2B47E39A" w14:textId="77777777" w:rsidR="005429BF" w:rsidRPr="00FF2B0B" w:rsidRDefault="005429BF" w:rsidP="008F2EB2">
      <w:pPr>
        <w:pStyle w:val="ListParagraph"/>
        <w:ind w:left="0" w:right="95"/>
      </w:pPr>
    </w:p>
    <w:p w14:paraId="7FF349CE" w14:textId="3C4C3185" w:rsidR="00A07A51" w:rsidRPr="00FF2B0B" w:rsidRDefault="00A07A51" w:rsidP="008F2EB2">
      <w:pPr>
        <w:pStyle w:val="ListParagraph"/>
        <w:numPr>
          <w:ilvl w:val="0"/>
          <w:numId w:val="2"/>
        </w:numPr>
        <w:ind w:left="0" w:right="95" w:firstLine="0"/>
        <w:rPr>
          <w:bCs/>
        </w:rPr>
      </w:pPr>
      <w:r w:rsidRPr="00FF2B0B">
        <w:t>Email</w:t>
      </w:r>
      <w:r w:rsidRPr="00FF2B0B">
        <w:tab/>
      </w:r>
      <w:r w:rsidR="00AD78F1" w:rsidRPr="00FF2B0B">
        <w:t>address</w:t>
      </w:r>
      <w:r w:rsidR="00F54FCD" w:rsidRPr="00FF2B0B">
        <w:tab/>
      </w:r>
      <w:r w:rsidR="00AD12D5">
        <w:t xml:space="preserve">, Mobile </w:t>
      </w:r>
      <w:r w:rsidR="00B85E07">
        <w:t>n</w:t>
      </w:r>
      <w:r w:rsidR="00AD12D5">
        <w:t>o</w:t>
      </w:r>
      <w:r w:rsidR="00B85E07">
        <w:t>.</w:t>
      </w:r>
      <w:r w:rsidR="00AD12D5">
        <w:t xml:space="preserve"> </w:t>
      </w:r>
      <w:r w:rsidR="00F54FCD" w:rsidRPr="00FF2B0B">
        <w:tab/>
      </w:r>
      <w:r w:rsidR="00F54FCD" w:rsidRPr="00FF2B0B">
        <w:tab/>
      </w:r>
      <w:r w:rsidR="007F60DF" w:rsidRPr="00FF2B0B">
        <w:tab/>
      </w:r>
      <w:r w:rsidRPr="00FF2B0B">
        <w:t>:</w:t>
      </w:r>
      <w:r w:rsidRPr="00FF2B0B">
        <w:rPr>
          <w:bCs/>
        </w:rPr>
        <w:t xml:space="preserve"> </w:t>
      </w:r>
    </w:p>
    <w:p w14:paraId="33637340" w14:textId="77777777" w:rsidR="005429BF" w:rsidRPr="00FF2B0B" w:rsidRDefault="00221B53" w:rsidP="008F2EB2">
      <w:pPr>
        <w:pStyle w:val="ListParagraph"/>
        <w:ind w:left="0" w:right="95"/>
        <w:rPr>
          <w:bCs/>
        </w:rPr>
      </w:pPr>
      <w:r w:rsidRPr="00FF2B0B">
        <w:rPr>
          <w:bCs/>
        </w:rPr>
        <w:t xml:space="preserve">                      </w:t>
      </w:r>
      <w:r w:rsidR="005429BF" w:rsidRPr="00FF2B0B">
        <w:rPr>
          <w:bCs/>
        </w:rPr>
        <w:t xml:space="preserve">                                                  </w:t>
      </w:r>
    </w:p>
    <w:p w14:paraId="09492B34" w14:textId="77777777" w:rsidR="00A07A51" w:rsidRPr="00FF2B0B" w:rsidRDefault="00A07A51" w:rsidP="008F2EB2">
      <w:pPr>
        <w:pStyle w:val="ListParagraph"/>
        <w:numPr>
          <w:ilvl w:val="0"/>
          <w:numId w:val="2"/>
        </w:numPr>
        <w:ind w:left="0" w:right="95" w:firstLine="0"/>
      </w:pPr>
      <w:r w:rsidRPr="00FF2B0B">
        <w:t>Date of Birth</w:t>
      </w:r>
      <w:r w:rsidRPr="00FF2B0B">
        <w:tab/>
      </w:r>
      <w:r w:rsidRPr="00FF2B0B">
        <w:tab/>
      </w:r>
      <w:r w:rsidRPr="00FF2B0B">
        <w:tab/>
      </w:r>
      <w:r w:rsidR="00F54FCD" w:rsidRPr="00FF2B0B">
        <w:tab/>
      </w:r>
      <w:r w:rsidR="007F60DF" w:rsidRPr="00FF2B0B">
        <w:tab/>
      </w:r>
      <w:r w:rsidRPr="00FF2B0B">
        <w:t xml:space="preserve">: </w:t>
      </w:r>
    </w:p>
    <w:p w14:paraId="570B3245" w14:textId="77777777" w:rsidR="009C054C" w:rsidRPr="00FF2B0B" w:rsidRDefault="009C054C" w:rsidP="008F2EB2">
      <w:pPr>
        <w:ind w:right="95"/>
      </w:pPr>
    </w:p>
    <w:p w14:paraId="63946CBD" w14:textId="77777777" w:rsidR="00A07A51" w:rsidRPr="00FF2B0B" w:rsidRDefault="00A07A51" w:rsidP="008F2EB2">
      <w:pPr>
        <w:pStyle w:val="ListParagraph"/>
        <w:numPr>
          <w:ilvl w:val="0"/>
          <w:numId w:val="2"/>
        </w:numPr>
        <w:ind w:left="0" w:right="95" w:firstLine="0"/>
        <w:rPr>
          <w:spacing w:val="7"/>
        </w:rPr>
      </w:pPr>
      <w:r w:rsidRPr="00FF2B0B">
        <w:rPr>
          <w:w w:val="104"/>
        </w:rPr>
        <w:t>A</w:t>
      </w:r>
      <w:r w:rsidRPr="00FF2B0B">
        <w:rPr>
          <w:spacing w:val="-2"/>
          <w:w w:val="103"/>
        </w:rPr>
        <w:t>c</w:t>
      </w:r>
      <w:r w:rsidRPr="00FF2B0B">
        <w:rPr>
          <w:w w:val="117"/>
        </w:rPr>
        <w:t>a</w:t>
      </w:r>
      <w:r w:rsidRPr="00FF2B0B">
        <w:rPr>
          <w:w w:val="115"/>
        </w:rPr>
        <w:t>d</w:t>
      </w:r>
      <w:r w:rsidRPr="00FF2B0B">
        <w:rPr>
          <w:spacing w:val="2"/>
          <w:w w:val="103"/>
        </w:rPr>
        <w:t>e</w:t>
      </w:r>
      <w:r w:rsidRPr="00FF2B0B">
        <w:rPr>
          <w:spacing w:val="-5"/>
          <w:w w:val="111"/>
        </w:rPr>
        <w:t>m</w:t>
      </w:r>
      <w:r w:rsidRPr="00FF2B0B">
        <w:rPr>
          <w:spacing w:val="5"/>
          <w:w w:val="103"/>
        </w:rPr>
        <w:t>i</w:t>
      </w:r>
      <w:r w:rsidRPr="00FF2B0B">
        <w:rPr>
          <w:w w:val="103"/>
        </w:rPr>
        <w:t>c</w:t>
      </w:r>
      <w:r w:rsidRPr="00FF2B0B">
        <w:t xml:space="preserve"> </w:t>
      </w:r>
      <w:r w:rsidRPr="00FF2B0B">
        <w:rPr>
          <w:spacing w:val="-2"/>
          <w:w w:val="111"/>
        </w:rPr>
        <w:t>Q</w:t>
      </w:r>
      <w:r w:rsidRPr="00FF2B0B">
        <w:rPr>
          <w:spacing w:val="1"/>
          <w:w w:val="115"/>
        </w:rPr>
        <w:t>u</w:t>
      </w:r>
      <w:r w:rsidRPr="00FF2B0B">
        <w:rPr>
          <w:spacing w:val="2"/>
          <w:w w:val="117"/>
        </w:rPr>
        <w:t>a</w:t>
      </w:r>
      <w:r w:rsidRPr="00FF2B0B">
        <w:rPr>
          <w:spacing w:val="1"/>
          <w:w w:val="103"/>
        </w:rPr>
        <w:t>li</w:t>
      </w:r>
      <w:r w:rsidRPr="00FF2B0B">
        <w:rPr>
          <w:spacing w:val="5"/>
          <w:w w:val="104"/>
        </w:rPr>
        <w:t>f</w:t>
      </w:r>
      <w:r w:rsidRPr="00FF2B0B">
        <w:rPr>
          <w:spacing w:val="1"/>
          <w:w w:val="103"/>
        </w:rPr>
        <w:t>ic</w:t>
      </w:r>
      <w:r w:rsidRPr="00FF2B0B">
        <w:rPr>
          <w:w w:val="117"/>
        </w:rPr>
        <w:t>a</w:t>
      </w:r>
      <w:r w:rsidRPr="00FF2B0B">
        <w:rPr>
          <w:spacing w:val="1"/>
        </w:rPr>
        <w:t>t</w:t>
      </w:r>
      <w:r w:rsidRPr="00FF2B0B">
        <w:rPr>
          <w:spacing w:val="1"/>
          <w:w w:val="103"/>
        </w:rPr>
        <w:t>i</w:t>
      </w:r>
      <w:r w:rsidRPr="00FF2B0B">
        <w:rPr>
          <w:spacing w:val="1"/>
          <w:w w:val="104"/>
        </w:rPr>
        <w:t>o</w:t>
      </w:r>
      <w:r w:rsidRPr="00FF2B0B">
        <w:rPr>
          <w:spacing w:val="1"/>
          <w:w w:val="115"/>
        </w:rPr>
        <w:t>n</w:t>
      </w:r>
      <w:r w:rsidRPr="00FF2B0B">
        <w:rPr>
          <w:spacing w:val="1"/>
          <w:w w:val="104"/>
        </w:rPr>
        <w:t>s</w:t>
      </w:r>
      <w:r w:rsidRPr="00FF2B0B">
        <w:t xml:space="preserve"> </w:t>
      </w:r>
      <w:r w:rsidRPr="00FF2B0B">
        <w:rPr>
          <w:spacing w:val="3"/>
          <w:w w:val="104"/>
        </w:rPr>
        <w:t>(</w:t>
      </w:r>
      <w:r w:rsidRPr="00FF2B0B">
        <w:rPr>
          <w:spacing w:val="-1"/>
          <w:w w:val="110"/>
        </w:rPr>
        <w:t>M</w:t>
      </w:r>
      <w:r w:rsidRPr="00FF2B0B">
        <w:rPr>
          <w:spacing w:val="4"/>
          <w:w w:val="104"/>
        </w:rPr>
        <w:t>o</w:t>
      </w:r>
      <w:r w:rsidRPr="00FF2B0B">
        <w:rPr>
          <w:spacing w:val="2"/>
          <w:w w:val="104"/>
        </w:rPr>
        <w:t>s</w:t>
      </w:r>
      <w:r w:rsidRPr="00FF2B0B">
        <w:rPr>
          <w:spacing w:val="3"/>
        </w:rPr>
        <w:t xml:space="preserve">t </w:t>
      </w:r>
      <w:r w:rsidR="007F60DF" w:rsidRPr="00FF2B0B">
        <w:rPr>
          <w:spacing w:val="9"/>
          <w:w w:val="103"/>
        </w:rPr>
        <w:t>recent</w:t>
      </w:r>
      <w:r w:rsidR="007F60DF" w:rsidRPr="00FF2B0B">
        <w:rPr>
          <w:spacing w:val="4"/>
        </w:rPr>
        <w:t xml:space="preserve"> </w:t>
      </w:r>
      <w:r w:rsidRPr="00FF2B0B">
        <w:rPr>
          <w:spacing w:val="1"/>
          <w:w w:val="115"/>
        </w:rPr>
        <w:t>qu</w:t>
      </w:r>
      <w:r w:rsidRPr="00FF2B0B">
        <w:rPr>
          <w:spacing w:val="1"/>
          <w:w w:val="117"/>
        </w:rPr>
        <w:t>a</w:t>
      </w:r>
      <w:r w:rsidRPr="00FF2B0B">
        <w:rPr>
          <w:spacing w:val="3"/>
          <w:w w:val="103"/>
        </w:rPr>
        <w:t>l</w:t>
      </w:r>
      <w:r w:rsidRPr="00FF2B0B">
        <w:rPr>
          <w:spacing w:val="-1"/>
          <w:w w:val="103"/>
        </w:rPr>
        <w:t>i</w:t>
      </w:r>
      <w:r w:rsidRPr="00FF2B0B">
        <w:rPr>
          <w:spacing w:val="1"/>
          <w:w w:val="104"/>
        </w:rPr>
        <w:t>f</w:t>
      </w:r>
      <w:r w:rsidRPr="00FF2B0B">
        <w:rPr>
          <w:spacing w:val="4"/>
          <w:w w:val="103"/>
        </w:rPr>
        <w:t>i</w:t>
      </w:r>
      <w:r w:rsidRPr="00FF2B0B">
        <w:rPr>
          <w:spacing w:val="-1"/>
          <w:w w:val="103"/>
        </w:rPr>
        <w:t>c</w:t>
      </w:r>
      <w:r w:rsidRPr="00FF2B0B">
        <w:rPr>
          <w:spacing w:val="2"/>
          <w:w w:val="117"/>
        </w:rPr>
        <w:t>a</w:t>
      </w:r>
      <w:r w:rsidRPr="00FF2B0B">
        <w:rPr>
          <w:spacing w:val="1"/>
        </w:rPr>
        <w:t>t</w:t>
      </w:r>
      <w:r w:rsidRPr="00FF2B0B">
        <w:rPr>
          <w:spacing w:val="1"/>
          <w:w w:val="103"/>
        </w:rPr>
        <w:t>i</w:t>
      </w:r>
      <w:r w:rsidRPr="00FF2B0B">
        <w:rPr>
          <w:spacing w:val="1"/>
          <w:w w:val="104"/>
        </w:rPr>
        <w:t>o</w:t>
      </w:r>
      <w:r w:rsidRPr="00FF2B0B">
        <w:rPr>
          <w:spacing w:val="1"/>
          <w:w w:val="115"/>
        </w:rPr>
        <w:t>n</w:t>
      </w:r>
      <w:r w:rsidRPr="00FF2B0B">
        <w:rPr>
          <w:spacing w:val="-3"/>
        </w:rPr>
        <w:t xml:space="preserve"> </w:t>
      </w:r>
      <w:r w:rsidRPr="00FF2B0B">
        <w:rPr>
          <w:spacing w:val="10"/>
          <w:w w:val="104"/>
        </w:rPr>
        <w:t>f</w:t>
      </w:r>
      <w:r w:rsidRPr="00FF2B0B">
        <w:rPr>
          <w:spacing w:val="10"/>
          <w:w w:val="103"/>
        </w:rPr>
        <w:t>i</w:t>
      </w:r>
      <w:r w:rsidRPr="00FF2B0B">
        <w:rPr>
          <w:spacing w:val="5"/>
        </w:rPr>
        <w:t>r</w:t>
      </w:r>
      <w:r w:rsidRPr="00FF2B0B">
        <w:rPr>
          <w:spacing w:val="6"/>
          <w:w w:val="104"/>
        </w:rPr>
        <w:t>s</w:t>
      </w:r>
      <w:r w:rsidRPr="00FF2B0B">
        <w:rPr>
          <w:spacing w:val="8"/>
        </w:rPr>
        <w:t>t</w:t>
      </w:r>
      <w:r w:rsidRPr="00FF2B0B">
        <w:rPr>
          <w:spacing w:val="7"/>
          <w:w w:val="104"/>
        </w:rPr>
        <w:t>)</w:t>
      </w:r>
      <w:r w:rsidRPr="00FF2B0B">
        <w:rPr>
          <w:spacing w:val="7"/>
        </w:rPr>
        <w:t>:</w:t>
      </w:r>
    </w:p>
    <w:p w14:paraId="501C692C" w14:textId="77777777" w:rsidR="00A07A51" w:rsidRPr="00FF2B0B" w:rsidRDefault="00A07A51" w:rsidP="00AE2E3C">
      <w:pPr>
        <w:ind w:right="95"/>
      </w:pPr>
    </w:p>
    <w:tbl>
      <w:tblPr>
        <w:tblW w:w="8789" w:type="dxa"/>
        <w:tblInd w:w="134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82"/>
        <w:gridCol w:w="2637"/>
        <w:gridCol w:w="2127"/>
        <w:gridCol w:w="1275"/>
        <w:gridCol w:w="2268"/>
      </w:tblGrid>
      <w:tr w:rsidR="00FB6664" w:rsidRPr="00FF2B0B" w14:paraId="38549E8B" w14:textId="77777777" w:rsidTr="00F557C6">
        <w:trPr>
          <w:cantSplit/>
          <w:trHeight w:hRule="exact" w:val="999"/>
        </w:trPr>
        <w:tc>
          <w:tcPr>
            <w:tcW w:w="4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FBA701" w14:textId="77777777" w:rsidR="0009215B" w:rsidRPr="00FF2B0B" w:rsidRDefault="0009215B" w:rsidP="00AE2E3C">
            <w:pPr>
              <w:spacing w:before="33" w:line="233" w:lineRule="auto"/>
              <w:ind w:right="95"/>
              <w:rPr>
                <w:b/>
                <w:spacing w:val="5"/>
              </w:rPr>
            </w:pPr>
            <w:r w:rsidRPr="00FF2B0B">
              <w:rPr>
                <w:b/>
                <w:spacing w:val="5"/>
              </w:rPr>
              <w:t>Sr. no.</w:t>
            </w:r>
          </w:p>
        </w:tc>
        <w:tc>
          <w:tcPr>
            <w:tcW w:w="26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42D265" w14:textId="77777777" w:rsidR="0009215B" w:rsidRPr="00FF2B0B" w:rsidRDefault="0009215B" w:rsidP="00AE2E3C">
            <w:pPr>
              <w:spacing w:before="33" w:line="233" w:lineRule="auto"/>
              <w:ind w:right="95"/>
              <w:rPr>
                <w:b/>
                <w:spacing w:val="4"/>
              </w:rPr>
            </w:pPr>
            <w:r w:rsidRPr="00FF2B0B">
              <w:rPr>
                <w:b/>
                <w:spacing w:val="5"/>
              </w:rPr>
              <w:t>D</w:t>
            </w:r>
            <w:r w:rsidRPr="00FF2B0B">
              <w:rPr>
                <w:b/>
                <w:spacing w:val="4"/>
              </w:rPr>
              <w:t>e</w:t>
            </w:r>
            <w:r w:rsidRPr="00FF2B0B">
              <w:rPr>
                <w:b/>
                <w:spacing w:val="10"/>
              </w:rPr>
              <w:t>g</w:t>
            </w:r>
            <w:r w:rsidRPr="00FF2B0B">
              <w:rPr>
                <w:b/>
                <w:spacing w:val="4"/>
              </w:rPr>
              <w:t>r</w:t>
            </w:r>
            <w:r w:rsidRPr="00FF2B0B">
              <w:rPr>
                <w:b/>
                <w:spacing w:val="6"/>
              </w:rPr>
              <w:t>e</w:t>
            </w:r>
            <w:r w:rsidRPr="00FF2B0B">
              <w:rPr>
                <w:b/>
                <w:spacing w:val="4"/>
              </w:rPr>
              <w:t>e</w:t>
            </w:r>
            <w:r w:rsidRPr="00FF2B0B">
              <w:rPr>
                <w:b/>
                <w:spacing w:val="3"/>
              </w:rPr>
              <w:t xml:space="preserve"> </w:t>
            </w:r>
            <w:r w:rsidRPr="00FF2B0B">
              <w:rPr>
                <w:b/>
              </w:rPr>
              <w:t>/</w:t>
            </w:r>
            <w:r w:rsidRPr="00FF2B0B">
              <w:rPr>
                <w:b/>
                <w:spacing w:val="1"/>
              </w:rPr>
              <w:t xml:space="preserve"> </w:t>
            </w:r>
            <w:r w:rsidRPr="00FF2B0B">
              <w:rPr>
                <w:b/>
                <w:spacing w:val="6"/>
                <w:w w:val="109"/>
              </w:rPr>
              <w:t>C</w:t>
            </w:r>
            <w:r w:rsidRPr="00FF2B0B">
              <w:rPr>
                <w:b/>
                <w:spacing w:val="9"/>
              </w:rPr>
              <w:t>e</w:t>
            </w:r>
            <w:r w:rsidRPr="00FF2B0B">
              <w:rPr>
                <w:b/>
                <w:spacing w:val="4"/>
              </w:rPr>
              <w:t>r</w:t>
            </w:r>
            <w:r w:rsidRPr="00FF2B0B">
              <w:rPr>
                <w:b/>
                <w:spacing w:val="9"/>
              </w:rPr>
              <w:t>t</w:t>
            </w:r>
            <w:r w:rsidRPr="00FF2B0B">
              <w:rPr>
                <w:b/>
                <w:spacing w:val="1"/>
              </w:rPr>
              <w:t>i</w:t>
            </w:r>
            <w:r w:rsidRPr="00FF2B0B">
              <w:rPr>
                <w:b/>
                <w:spacing w:val="7"/>
              </w:rPr>
              <w:t>f</w:t>
            </w:r>
            <w:r w:rsidRPr="00FF2B0B">
              <w:rPr>
                <w:b/>
                <w:spacing w:val="6"/>
              </w:rPr>
              <w:t>i</w:t>
            </w:r>
            <w:r w:rsidRPr="00FF2B0B">
              <w:rPr>
                <w:b/>
                <w:spacing w:val="4"/>
              </w:rPr>
              <w:t>c</w:t>
            </w:r>
            <w:r w:rsidRPr="00FF2B0B">
              <w:rPr>
                <w:b/>
                <w:spacing w:val="6"/>
                <w:w w:val="113"/>
              </w:rPr>
              <w:t>a</w:t>
            </w:r>
            <w:r w:rsidRPr="00FF2B0B">
              <w:rPr>
                <w:b/>
                <w:spacing w:val="7"/>
              </w:rPr>
              <w:t>t</w:t>
            </w:r>
            <w:r w:rsidRPr="00FF2B0B">
              <w:rPr>
                <w:b/>
                <w:spacing w:val="4"/>
              </w:rPr>
              <w:t>e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8E1813" w14:textId="77777777" w:rsidR="0009215B" w:rsidRPr="00FF2B0B" w:rsidRDefault="0009215B" w:rsidP="00AE2E3C">
            <w:pPr>
              <w:spacing w:before="32" w:line="233" w:lineRule="auto"/>
              <w:ind w:right="95"/>
              <w:rPr>
                <w:b/>
                <w:spacing w:val="4"/>
              </w:rPr>
            </w:pPr>
            <w:r w:rsidRPr="00FF2B0B">
              <w:rPr>
                <w:b/>
                <w:spacing w:val="4"/>
                <w:w w:val="104"/>
              </w:rPr>
              <w:t>S</w:t>
            </w:r>
            <w:r w:rsidRPr="00FF2B0B">
              <w:rPr>
                <w:b/>
                <w:spacing w:val="3"/>
                <w:w w:val="115"/>
              </w:rPr>
              <w:t>u</w:t>
            </w:r>
            <w:r w:rsidRPr="00FF2B0B">
              <w:rPr>
                <w:b/>
                <w:spacing w:val="4"/>
                <w:w w:val="115"/>
              </w:rPr>
              <w:t>b</w:t>
            </w:r>
            <w:r w:rsidRPr="00FF2B0B">
              <w:rPr>
                <w:b/>
                <w:spacing w:val="5"/>
              </w:rPr>
              <w:t>j</w:t>
            </w:r>
            <w:r w:rsidRPr="00FF2B0B">
              <w:rPr>
                <w:b/>
                <w:spacing w:val="2"/>
                <w:w w:val="103"/>
              </w:rPr>
              <w:t>e</w:t>
            </w:r>
            <w:r w:rsidRPr="00FF2B0B">
              <w:rPr>
                <w:b/>
                <w:spacing w:val="4"/>
                <w:w w:val="103"/>
              </w:rPr>
              <w:t>c</w:t>
            </w:r>
            <w:r w:rsidRPr="00FF2B0B">
              <w:rPr>
                <w:b/>
                <w:spacing w:val="4"/>
              </w:rPr>
              <w:t>t/s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3" w:space="0" w:color="000000"/>
              <w:bottom w:val="single" w:sz="6" w:space="0" w:color="000000"/>
              <w:right w:val="single" w:sz="7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3E7144" w14:textId="77777777" w:rsidR="0009215B" w:rsidRPr="00FF2B0B" w:rsidRDefault="0009215B" w:rsidP="00AE2E3C">
            <w:pPr>
              <w:spacing w:before="33" w:line="233" w:lineRule="auto"/>
              <w:ind w:right="95"/>
              <w:rPr>
                <w:b/>
                <w:spacing w:val="6"/>
              </w:rPr>
            </w:pPr>
            <w:r w:rsidRPr="00FF2B0B">
              <w:rPr>
                <w:b/>
                <w:spacing w:val="7"/>
              </w:rPr>
              <w:t>Y</w:t>
            </w:r>
            <w:r w:rsidRPr="00FF2B0B">
              <w:rPr>
                <w:b/>
                <w:spacing w:val="6"/>
              </w:rPr>
              <w:t>e</w:t>
            </w:r>
            <w:r w:rsidRPr="00FF2B0B">
              <w:rPr>
                <w:b/>
                <w:spacing w:val="6"/>
                <w:w w:val="113"/>
              </w:rPr>
              <w:t>a</w:t>
            </w:r>
            <w:r w:rsidRPr="00FF2B0B">
              <w:rPr>
                <w:b/>
                <w:spacing w:val="6"/>
              </w:rPr>
              <w:t>r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7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8BE171" w14:textId="77777777" w:rsidR="0009215B" w:rsidRPr="00FF2B0B" w:rsidRDefault="0009215B" w:rsidP="00AE2E3C">
            <w:pPr>
              <w:spacing w:before="32" w:line="233" w:lineRule="auto"/>
              <w:ind w:right="95"/>
              <w:rPr>
                <w:b/>
                <w:spacing w:val="5"/>
                <w:w w:val="104"/>
              </w:rPr>
            </w:pPr>
            <w:r w:rsidRPr="00FF2B0B">
              <w:rPr>
                <w:b/>
                <w:spacing w:val="4"/>
              </w:rPr>
              <w:t>University/ I</w:t>
            </w:r>
            <w:r w:rsidRPr="00FF2B0B">
              <w:rPr>
                <w:b/>
                <w:spacing w:val="5"/>
                <w:w w:val="115"/>
              </w:rPr>
              <w:t>n</w:t>
            </w:r>
            <w:r w:rsidRPr="00FF2B0B">
              <w:rPr>
                <w:b/>
                <w:spacing w:val="4"/>
                <w:w w:val="104"/>
              </w:rPr>
              <w:t>s</w:t>
            </w:r>
            <w:r w:rsidRPr="00FF2B0B">
              <w:rPr>
                <w:b/>
                <w:spacing w:val="5"/>
              </w:rPr>
              <w:t>t</w:t>
            </w:r>
            <w:r w:rsidRPr="00FF2B0B">
              <w:rPr>
                <w:b/>
                <w:spacing w:val="5"/>
                <w:w w:val="103"/>
              </w:rPr>
              <w:t>i</w:t>
            </w:r>
            <w:r w:rsidRPr="00FF2B0B">
              <w:rPr>
                <w:b/>
                <w:spacing w:val="5"/>
              </w:rPr>
              <w:t>t</w:t>
            </w:r>
            <w:r w:rsidRPr="00FF2B0B">
              <w:rPr>
                <w:b/>
                <w:spacing w:val="4"/>
                <w:w w:val="115"/>
              </w:rPr>
              <w:t>u</w:t>
            </w:r>
            <w:r w:rsidRPr="00FF2B0B">
              <w:rPr>
                <w:b/>
                <w:spacing w:val="5"/>
              </w:rPr>
              <w:t>t</w:t>
            </w:r>
            <w:r w:rsidRPr="00FF2B0B">
              <w:rPr>
                <w:b/>
                <w:spacing w:val="8"/>
                <w:w w:val="103"/>
              </w:rPr>
              <w:t>i</w:t>
            </w:r>
            <w:r w:rsidRPr="00FF2B0B">
              <w:rPr>
                <w:b/>
                <w:spacing w:val="5"/>
                <w:w w:val="104"/>
              </w:rPr>
              <w:t>o</w:t>
            </w:r>
            <w:r w:rsidRPr="00FF2B0B">
              <w:rPr>
                <w:b/>
                <w:spacing w:val="5"/>
                <w:w w:val="115"/>
              </w:rPr>
              <w:t>n</w:t>
            </w:r>
            <w:r w:rsidRPr="00FF2B0B">
              <w:rPr>
                <w:b/>
                <w:spacing w:val="5"/>
                <w:w w:val="104"/>
              </w:rPr>
              <w:t>,</w:t>
            </w:r>
            <w:r w:rsidRPr="00FF2B0B">
              <w:rPr>
                <w:b/>
                <w:spacing w:val="1"/>
              </w:rPr>
              <w:t xml:space="preserve"> </w:t>
            </w:r>
            <w:r w:rsidRPr="00FF2B0B">
              <w:rPr>
                <w:b/>
                <w:spacing w:val="5"/>
                <w:w w:val="112"/>
              </w:rPr>
              <w:t>C</w:t>
            </w:r>
            <w:r w:rsidRPr="00FF2B0B">
              <w:rPr>
                <w:b/>
                <w:spacing w:val="4"/>
                <w:w w:val="104"/>
              </w:rPr>
              <w:t>o</w:t>
            </w:r>
            <w:r w:rsidRPr="00FF2B0B">
              <w:rPr>
                <w:b/>
                <w:spacing w:val="5"/>
                <w:w w:val="115"/>
              </w:rPr>
              <w:t>u</w:t>
            </w:r>
            <w:r w:rsidRPr="00FF2B0B">
              <w:rPr>
                <w:b/>
                <w:spacing w:val="1"/>
                <w:w w:val="115"/>
              </w:rPr>
              <w:t>n</w:t>
            </w:r>
            <w:r w:rsidRPr="00FF2B0B">
              <w:rPr>
                <w:b/>
                <w:spacing w:val="8"/>
              </w:rPr>
              <w:t>t</w:t>
            </w:r>
            <w:r w:rsidRPr="00FF2B0B">
              <w:rPr>
                <w:b/>
                <w:spacing w:val="3"/>
              </w:rPr>
              <w:t>r</w:t>
            </w:r>
            <w:r w:rsidRPr="00FF2B0B">
              <w:rPr>
                <w:b/>
                <w:spacing w:val="5"/>
                <w:w w:val="104"/>
              </w:rPr>
              <w:t>y</w:t>
            </w:r>
          </w:p>
        </w:tc>
      </w:tr>
      <w:tr w:rsidR="00FB6664" w:rsidRPr="00FF2B0B" w14:paraId="0B1A4B04" w14:textId="77777777" w:rsidTr="008F2EB2">
        <w:trPr>
          <w:cantSplit/>
          <w:trHeight w:hRule="exact" w:val="436"/>
        </w:trPr>
        <w:tc>
          <w:tcPr>
            <w:tcW w:w="482" w:type="dxa"/>
            <w:tcBorders>
              <w:top w:val="single" w:sz="6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21530E6B" w14:textId="77777777" w:rsidR="0009215B" w:rsidRPr="00FF2B0B" w:rsidRDefault="0009215B" w:rsidP="00AE2E3C">
            <w:pPr>
              <w:ind w:right="95"/>
            </w:pPr>
          </w:p>
        </w:tc>
        <w:tc>
          <w:tcPr>
            <w:tcW w:w="2637" w:type="dxa"/>
            <w:tcBorders>
              <w:top w:val="single" w:sz="6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5CE322" w14:textId="77777777" w:rsidR="0009215B" w:rsidRPr="00FF2B0B" w:rsidRDefault="0009215B" w:rsidP="00AE2E3C">
            <w:pPr>
              <w:ind w:right="95"/>
            </w:pP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7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825509" w14:textId="77777777" w:rsidR="0009215B" w:rsidRPr="00FF2B0B" w:rsidRDefault="0009215B" w:rsidP="00AE2E3C">
            <w:pPr>
              <w:ind w:right="95"/>
              <w:jc w:val="center"/>
            </w:pPr>
          </w:p>
        </w:tc>
        <w:tc>
          <w:tcPr>
            <w:tcW w:w="1275" w:type="dxa"/>
            <w:tcBorders>
              <w:top w:val="single" w:sz="6" w:space="0" w:color="000000"/>
              <w:left w:val="single" w:sz="3" w:space="0" w:color="000000"/>
              <w:bottom w:val="single" w:sz="7" w:space="0" w:color="000000"/>
              <w:right w:val="single" w:sz="7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051143" w14:textId="77777777" w:rsidR="0009215B" w:rsidRPr="00FF2B0B" w:rsidRDefault="0009215B" w:rsidP="00AE2E3C">
            <w:pPr>
              <w:ind w:right="95"/>
              <w:jc w:val="center"/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7" w:space="0" w:color="000000"/>
              <w:bottom w:val="single" w:sz="7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740CC1" w14:textId="77777777" w:rsidR="0009215B" w:rsidRPr="00FF2B0B" w:rsidRDefault="0009215B" w:rsidP="00AE2E3C">
            <w:pPr>
              <w:ind w:right="95"/>
            </w:pPr>
          </w:p>
        </w:tc>
      </w:tr>
      <w:tr w:rsidR="00FB6664" w:rsidRPr="00FF2B0B" w14:paraId="53B417CB" w14:textId="77777777" w:rsidTr="005759CF">
        <w:trPr>
          <w:cantSplit/>
          <w:trHeight w:hRule="exact" w:val="412"/>
        </w:trPr>
        <w:tc>
          <w:tcPr>
            <w:tcW w:w="482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0ABC9885" w14:textId="77777777" w:rsidR="0009215B" w:rsidRPr="00FF2B0B" w:rsidRDefault="0009215B" w:rsidP="00AE2E3C">
            <w:pPr>
              <w:ind w:right="95"/>
            </w:pPr>
          </w:p>
        </w:tc>
        <w:tc>
          <w:tcPr>
            <w:tcW w:w="2637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33E569" w14:textId="77777777" w:rsidR="0009215B" w:rsidRPr="00FF2B0B" w:rsidRDefault="0009215B" w:rsidP="00AE2E3C">
            <w:pPr>
              <w:ind w:right="95"/>
            </w:pPr>
          </w:p>
        </w:tc>
        <w:tc>
          <w:tcPr>
            <w:tcW w:w="2127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F49E5F" w14:textId="77777777" w:rsidR="0009215B" w:rsidRPr="00FF2B0B" w:rsidRDefault="0009215B" w:rsidP="00AE2E3C">
            <w:pPr>
              <w:ind w:right="95"/>
              <w:jc w:val="both"/>
            </w:pPr>
          </w:p>
        </w:tc>
        <w:tc>
          <w:tcPr>
            <w:tcW w:w="1275" w:type="dxa"/>
            <w:tcBorders>
              <w:top w:val="single" w:sz="7" w:space="0" w:color="000000"/>
              <w:left w:val="single" w:sz="3" w:space="0" w:color="000000"/>
              <w:bottom w:val="single" w:sz="7" w:space="0" w:color="000000"/>
              <w:right w:val="single" w:sz="7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6C8952" w14:textId="77777777" w:rsidR="0009215B" w:rsidRPr="00FF2B0B" w:rsidRDefault="0009215B" w:rsidP="00AE2E3C">
            <w:pPr>
              <w:ind w:right="95"/>
              <w:jc w:val="center"/>
            </w:pPr>
          </w:p>
        </w:tc>
        <w:tc>
          <w:tcPr>
            <w:tcW w:w="226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DCB261" w14:textId="77777777" w:rsidR="0009215B" w:rsidRPr="00FF2B0B" w:rsidRDefault="0009215B" w:rsidP="00AE2E3C">
            <w:pPr>
              <w:ind w:right="95"/>
            </w:pPr>
          </w:p>
        </w:tc>
      </w:tr>
      <w:tr w:rsidR="00FB6664" w:rsidRPr="00FF2B0B" w14:paraId="6421E1F8" w14:textId="77777777" w:rsidTr="008F2EB2">
        <w:trPr>
          <w:cantSplit/>
          <w:trHeight w:hRule="exact" w:val="436"/>
        </w:trPr>
        <w:tc>
          <w:tcPr>
            <w:tcW w:w="482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3F01A2E9" w14:textId="77777777" w:rsidR="0009215B" w:rsidRPr="00FF2B0B" w:rsidRDefault="0009215B" w:rsidP="00AE2E3C">
            <w:pPr>
              <w:ind w:right="95"/>
            </w:pPr>
          </w:p>
        </w:tc>
        <w:tc>
          <w:tcPr>
            <w:tcW w:w="2637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D38828" w14:textId="77777777" w:rsidR="0009215B" w:rsidRPr="00FF2B0B" w:rsidRDefault="0009215B" w:rsidP="00AE2E3C">
            <w:pPr>
              <w:ind w:right="95"/>
            </w:pPr>
          </w:p>
        </w:tc>
        <w:tc>
          <w:tcPr>
            <w:tcW w:w="2127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3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1B3343" w14:textId="77777777" w:rsidR="0009215B" w:rsidRPr="00FF2B0B" w:rsidRDefault="0009215B" w:rsidP="00AE2E3C">
            <w:pPr>
              <w:ind w:right="95"/>
              <w:jc w:val="center"/>
            </w:pPr>
          </w:p>
        </w:tc>
        <w:tc>
          <w:tcPr>
            <w:tcW w:w="1275" w:type="dxa"/>
            <w:tcBorders>
              <w:top w:val="single" w:sz="7" w:space="0" w:color="000000"/>
              <w:left w:val="single" w:sz="3" w:space="0" w:color="000000"/>
              <w:bottom w:val="single" w:sz="7" w:space="0" w:color="000000"/>
              <w:right w:val="single" w:sz="7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8A44D1" w14:textId="77777777" w:rsidR="0009215B" w:rsidRPr="00FF2B0B" w:rsidRDefault="0009215B" w:rsidP="00AE2E3C">
            <w:pPr>
              <w:ind w:right="95"/>
              <w:jc w:val="center"/>
            </w:pPr>
          </w:p>
        </w:tc>
        <w:tc>
          <w:tcPr>
            <w:tcW w:w="226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7ED798" w14:textId="77777777" w:rsidR="0009215B" w:rsidRPr="00FF2B0B" w:rsidRDefault="0009215B" w:rsidP="00AE2E3C">
            <w:pPr>
              <w:ind w:right="95"/>
            </w:pPr>
          </w:p>
        </w:tc>
      </w:tr>
    </w:tbl>
    <w:p w14:paraId="02E6DBC3" w14:textId="77777777" w:rsidR="005429BF" w:rsidRPr="00FF2B0B" w:rsidRDefault="005429BF" w:rsidP="00AE2E3C">
      <w:pPr>
        <w:ind w:right="95"/>
        <w:jc w:val="both"/>
      </w:pPr>
    </w:p>
    <w:p w14:paraId="6D897432" w14:textId="04980934" w:rsidR="00A07A51" w:rsidRPr="00FF2B0B" w:rsidRDefault="00E200C6" w:rsidP="008F2EB2">
      <w:pPr>
        <w:pStyle w:val="ListParagraph"/>
        <w:numPr>
          <w:ilvl w:val="0"/>
          <w:numId w:val="2"/>
        </w:numPr>
        <w:ind w:left="0" w:right="95" w:firstLine="0"/>
        <w:jc w:val="both"/>
      </w:pPr>
      <w:r w:rsidRPr="00FF2B0B">
        <w:t xml:space="preserve">Details of </w:t>
      </w:r>
      <w:r w:rsidR="00A0742B" w:rsidRPr="00FF2B0B">
        <w:t xml:space="preserve">State Veterinary Council/ </w:t>
      </w:r>
      <w:r w:rsidRPr="00FF2B0B">
        <w:t xml:space="preserve">VCI registration: Enclose </w:t>
      </w:r>
      <w:r w:rsidR="00A57C44">
        <w:t xml:space="preserve">a </w:t>
      </w:r>
      <w:r w:rsidRPr="00FF2B0B">
        <w:t>copy of the registration.</w:t>
      </w:r>
    </w:p>
    <w:p w14:paraId="4D3B9063" w14:textId="77777777" w:rsidR="00E200C6" w:rsidRPr="00FF2B0B" w:rsidRDefault="00E200C6" w:rsidP="00AE2E3C">
      <w:pPr>
        <w:ind w:right="95"/>
      </w:pPr>
      <w:r w:rsidRPr="00FF2B0B">
        <w:t xml:space="preserve">  </w:t>
      </w:r>
    </w:p>
    <w:tbl>
      <w:tblPr>
        <w:tblStyle w:val="TableGrid"/>
        <w:tblW w:w="8789" w:type="dxa"/>
        <w:tblInd w:w="137" w:type="dxa"/>
        <w:tblLook w:val="04A0" w:firstRow="1" w:lastRow="0" w:firstColumn="1" w:lastColumn="0" w:noHBand="0" w:noVBand="1"/>
      </w:tblPr>
      <w:tblGrid>
        <w:gridCol w:w="4371"/>
        <w:gridCol w:w="4418"/>
      </w:tblGrid>
      <w:tr w:rsidR="00FB6664" w:rsidRPr="00FF2B0B" w14:paraId="5190A335" w14:textId="77777777" w:rsidTr="008F2EB2">
        <w:tc>
          <w:tcPr>
            <w:tcW w:w="4371" w:type="dxa"/>
          </w:tcPr>
          <w:p w14:paraId="011EF7DE" w14:textId="77777777" w:rsidR="00E200C6" w:rsidRPr="00FF2B0B" w:rsidRDefault="00E200C6" w:rsidP="00AE2E3C">
            <w:pPr>
              <w:ind w:right="95"/>
              <w:jc w:val="both"/>
              <w:rPr>
                <w:b/>
              </w:rPr>
            </w:pPr>
            <w:r w:rsidRPr="00FF2B0B">
              <w:rPr>
                <w:b/>
              </w:rPr>
              <w:t>Name and address of the State Veterinary Council</w:t>
            </w:r>
          </w:p>
        </w:tc>
        <w:tc>
          <w:tcPr>
            <w:tcW w:w="4418" w:type="dxa"/>
          </w:tcPr>
          <w:p w14:paraId="1C17A138" w14:textId="77777777" w:rsidR="00E200C6" w:rsidRPr="00FF2B0B" w:rsidRDefault="00E200C6" w:rsidP="00AE2E3C">
            <w:pPr>
              <w:ind w:right="95"/>
            </w:pPr>
          </w:p>
        </w:tc>
      </w:tr>
      <w:tr w:rsidR="00FB6664" w:rsidRPr="00FF2B0B" w14:paraId="7BCD68E9" w14:textId="77777777" w:rsidTr="008F2EB2">
        <w:tc>
          <w:tcPr>
            <w:tcW w:w="4371" w:type="dxa"/>
          </w:tcPr>
          <w:p w14:paraId="34D200A2" w14:textId="77777777" w:rsidR="00E200C6" w:rsidRPr="00FF2B0B" w:rsidRDefault="00E200C6" w:rsidP="00AE2E3C">
            <w:pPr>
              <w:ind w:right="95"/>
              <w:jc w:val="both"/>
              <w:rPr>
                <w:b/>
              </w:rPr>
            </w:pPr>
            <w:r w:rsidRPr="00FF2B0B">
              <w:rPr>
                <w:b/>
              </w:rPr>
              <w:t>Registration number with the State Veterinary Council</w:t>
            </w:r>
          </w:p>
        </w:tc>
        <w:tc>
          <w:tcPr>
            <w:tcW w:w="4418" w:type="dxa"/>
          </w:tcPr>
          <w:p w14:paraId="776F16DF" w14:textId="77777777" w:rsidR="00E200C6" w:rsidRPr="00FF2B0B" w:rsidRDefault="00E200C6" w:rsidP="00AE2E3C">
            <w:pPr>
              <w:ind w:right="95"/>
            </w:pPr>
          </w:p>
        </w:tc>
      </w:tr>
      <w:tr w:rsidR="00FB6664" w:rsidRPr="00FF2B0B" w14:paraId="68D04A9F" w14:textId="77777777" w:rsidTr="008F2EB2">
        <w:tc>
          <w:tcPr>
            <w:tcW w:w="4371" w:type="dxa"/>
          </w:tcPr>
          <w:p w14:paraId="123EB53F" w14:textId="77777777" w:rsidR="00E200C6" w:rsidRPr="00FF2B0B" w:rsidRDefault="00E200C6" w:rsidP="00AE2E3C">
            <w:pPr>
              <w:ind w:right="95"/>
              <w:rPr>
                <w:b/>
              </w:rPr>
            </w:pPr>
            <w:r w:rsidRPr="00FF2B0B">
              <w:rPr>
                <w:b/>
              </w:rPr>
              <w:t xml:space="preserve">Date of </w:t>
            </w:r>
            <w:r w:rsidR="009A5ECC" w:rsidRPr="00FF2B0B">
              <w:rPr>
                <w:b/>
              </w:rPr>
              <w:t xml:space="preserve">last </w:t>
            </w:r>
            <w:r w:rsidRPr="00FF2B0B">
              <w:rPr>
                <w:b/>
              </w:rPr>
              <w:t>renewal</w:t>
            </w:r>
          </w:p>
        </w:tc>
        <w:tc>
          <w:tcPr>
            <w:tcW w:w="4418" w:type="dxa"/>
          </w:tcPr>
          <w:p w14:paraId="0ABBFC72" w14:textId="77777777" w:rsidR="00E200C6" w:rsidRPr="00FF2B0B" w:rsidRDefault="00E200C6" w:rsidP="00AE2E3C">
            <w:pPr>
              <w:ind w:right="95"/>
            </w:pPr>
          </w:p>
        </w:tc>
      </w:tr>
      <w:tr w:rsidR="00FB6664" w:rsidRPr="00FF2B0B" w14:paraId="08A61847" w14:textId="77777777" w:rsidTr="008F2EB2">
        <w:tc>
          <w:tcPr>
            <w:tcW w:w="4371" w:type="dxa"/>
          </w:tcPr>
          <w:p w14:paraId="19CBB238" w14:textId="77777777" w:rsidR="00E200C6" w:rsidRPr="00FF2B0B" w:rsidRDefault="00E200C6" w:rsidP="00AE2E3C">
            <w:pPr>
              <w:ind w:right="95"/>
              <w:rPr>
                <w:b/>
              </w:rPr>
            </w:pPr>
            <w:r w:rsidRPr="00FF2B0B">
              <w:rPr>
                <w:b/>
              </w:rPr>
              <w:t>Date of</w:t>
            </w:r>
            <w:r w:rsidR="009A5ECC" w:rsidRPr="00FF2B0B">
              <w:rPr>
                <w:b/>
              </w:rPr>
              <w:t xml:space="preserve"> next</w:t>
            </w:r>
            <w:r w:rsidRPr="00FF2B0B">
              <w:rPr>
                <w:b/>
              </w:rPr>
              <w:t xml:space="preserve"> </w:t>
            </w:r>
            <w:r w:rsidR="009A5ECC" w:rsidRPr="00FF2B0B">
              <w:rPr>
                <w:b/>
              </w:rPr>
              <w:t>renewal</w:t>
            </w:r>
          </w:p>
        </w:tc>
        <w:tc>
          <w:tcPr>
            <w:tcW w:w="4418" w:type="dxa"/>
          </w:tcPr>
          <w:p w14:paraId="3680DCDF" w14:textId="77777777" w:rsidR="00E200C6" w:rsidRPr="00FF2B0B" w:rsidRDefault="00E200C6" w:rsidP="00AE2E3C">
            <w:pPr>
              <w:ind w:right="95"/>
            </w:pPr>
          </w:p>
        </w:tc>
      </w:tr>
    </w:tbl>
    <w:p w14:paraId="66FE1749" w14:textId="77777777" w:rsidR="009C054C" w:rsidRPr="00FF2B0B" w:rsidRDefault="009C054C" w:rsidP="00AE2E3C">
      <w:pPr>
        <w:ind w:right="95"/>
      </w:pPr>
    </w:p>
    <w:p w14:paraId="3CD02DE7" w14:textId="35366681" w:rsidR="00A07A51" w:rsidRPr="00FF2B0B" w:rsidRDefault="00A07A51" w:rsidP="008F2EB2">
      <w:pPr>
        <w:pStyle w:val="ListParagraph"/>
        <w:numPr>
          <w:ilvl w:val="0"/>
          <w:numId w:val="2"/>
        </w:numPr>
        <w:ind w:left="0" w:right="95" w:firstLine="0"/>
        <w:rPr>
          <w:spacing w:val="3"/>
        </w:rPr>
      </w:pPr>
      <w:r w:rsidRPr="00FF2B0B">
        <w:rPr>
          <w:spacing w:val="2"/>
          <w:w w:val="114"/>
        </w:rPr>
        <w:t>P</w:t>
      </w:r>
      <w:r w:rsidRPr="00FF2B0B">
        <w:rPr>
          <w:spacing w:val="2"/>
        </w:rPr>
        <w:t>r</w:t>
      </w:r>
      <w:r w:rsidRPr="00FF2B0B">
        <w:rPr>
          <w:spacing w:val="2"/>
          <w:w w:val="104"/>
        </w:rPr>
        <w:t>o</w:t>
      </w:r>
      <w:r w:rsidRPr="00FF2B0B">
        <w:rPr>
          <w:spacing w:val="3"/>
          <w:w w:val="104"/>
        </w:rPr>
        <w:t>f</w:t>
      </w:r>
      <w:r w:rsidRPr="00FF2B0B">
        <w:rPr>
          <w:spacing w:val="1"/>
          <w:w w:val="103"/>
        </w:rPr>
        <w:t>e</w:t>
      </w:r>
      <w:r w:rsidRPr="00FF2B0B">
        <w:rPr>
          <w:w w:val="104"/>
        </w:rPr>
        <w:t>s</w:t>
      </w:r>
      <w:r w:rsidRPr="00FF2B0B">
        <w:rPr>
          <w:spacing w:val="2"/>
          <w:w w:val="104"/>
        </w:rPr>
        <w:t>s</w:t>
      </w:r>
      <w:r w:rsidRPr="00FF2B0B">
        <w:rPr>
          <w:spacing w:val="4"/>
          <w:w w:val="103"/>
        </w:rPr>
        <w:t>i</w:t>
      </w:r>
      <w:r w:rsidRPr="00FF2B0B">
        <w:rPr>
          <w:spacing w:val="1"/>
          <w:w w:val="104"/>
        </w:rPr>
        <w:t>o</w:t>
      </w:r>
      <w:r w:rsidRPr="00FF2B0B">
        <w:rPr>
          <w:spacing w:val="2"/>
          <w:w w:val="115"/>
        </w:rPr>
        <w:t>n</w:t>
      </w:r>
      <w:r w:rsidRPr="00FF2B0B">
        <w:rPr>
          <w:spacing w:val="2"/>
          <w:w w:val="117"/>
        </w:rPr>
        <w:t>a</w:t>
      </w:r>
      <w:r w:rsidRPr="00FF2B0B">
        <w:rPr>
          <w:spacing w:val="2"/>
          <w:w w:val="103"/>
        </w:rPr>
        <w:t>l</w:t>
      </w:r>
      <w:r w:rsidRPr="00FF2B0B">
        <w:rPr>
          <w:spacing w:val="1"/>
        </w:rPr>
        <w:t xml:space="preserve"> </w:t>
      </w:r>
      <w:r w:rsidRPr="00FF2B0B">
        <w:rPr>
          <w:spacing w:val="3"/>
          <w:w w:val="113"/>
        </w:rPr>
        <w:t>E</w:t>
      </w:r>
      <w:r w:rsidRPr="00FF2B0B">
        <w:rPr>
          <w:spacing w:val="3"/>
          <w:w w:val="104"/>
        </w:rPr>
        <w:t>x</w:t>
      </w:r>
      <w:r w:rsidRPr="00FF2B0B">
        <w:rPr>
          <w:spacing w:val="3"/>
          <w:w w:val="115"/>
        </w:rPr>
        <w:t>p</w:t>
      </w:r>
      <w:r w:rsidRPr="00FF2B0B">
        <w:rPr>
          <w:spacing w:val="2"/>
          <w:w w:val="103"/>
        </w:rPr>
        <w:t>e</w:t>
      </w:r>
      <w:r w:rsidRPr="00FF2B0B">
        <w:rPr>
          <w:spacing w:val="3"/>
        </w:rPr>
        <w:t>r</w:t>
      </w:r>
      <w:r w:rsidRPr="00FF2B0B">
        <w:rPr>
          <w:spacing w:val="2"/>
          <w:w w:val="103"/>
        </w:rPr>
        <w:t>i</w:t>
      </w:r>
      <w:r w:rsidRPr="00FF2B0B">
        <w:rPr>
          <w:spacing w:val="3"/>
          <w:w w:val="103"/>
        </w:rPr>
        <w:t>e</w:t>
      </w:r>
      <w:r w:rsidRPr="00FF2B0B">
        <w:rPr>
          <w:spacing w:val="6"/>
          <w:w w:val="115"/>
        </w:rPr>
        <w:t>n</w:t>
      </w:r>
      <w:r w:rsidRPr="00FF2B0B">
        <w:rPr>
          <w:spacing w:val="1"/>
          <w:w w:val="103"/>
        </w:rPr>
        <w:t>c</w:t>
      </w:r>
      <w:r w:rsidRPr="00FF2B0B">
        <w:rPr>
          <w:spacing w:val="3"/>
          <w:w w:val="103"/>
        </w:rPr>
        <w:t>e</w:t>
      </w:r>
      <w:r w:rsidR="000F148E" w:rsidRPr="00FF2B0B">
        <w:rPr>
          <w:spacing w:val="3"/>
          <w:w w:val="103"/>
        </w:rPr>
        <w:t xml:space="preserve"> </w:t>
      </w:r>
      <w:r w:rsidR="000F148E" w:rsidRPr="00FF2B0B">
        <w:rPr>
          <w:spacing w:val="3"/>
          <w:w w:val="104"/>
        </w:rPr>
        <w:t>(</w:t>
      </w:r>
      <w:r w:rsidR="000F148E" w:rsidRPr="00FF2B0B">
        <w:rPr>
          <w:spacing w:val="-1"/>
          <w:w w:val="110"/>
        </w:rPr>
        <w:t>M</w:t>
      </w:r>
      <w:r w:rsidR="000F148E" w:rsidRPr="00FF2B0B">
        <w:rPr>
          <w:spacing w:val="4"/>
          <w:w w:val="104"/>
        </w:rPr>
        <w:t>o</w:t>
      </w:r>
      <w:r w:rsidR="000F148E" w:rsidRPr="00FF2B0B">
        <w:rPr>
          <w:spacing w:val="2"/>
          <w:w w:val="104"/>
        </w:rPr>
        <w:t>s</w:t>
      </w:r>
      <w:r w:rsidR="000F148E" w:rsidRPr="00FF2B0B">
        <w:rPr>
          <w:spacing w:val="3"/>
        </w:rPr>
        <w:t xml:space="preserve">t </w:t>
      </w:r>
      <w:r w:rsidR="007F60DF" w:rsidRPr="00FF2B0B">
        <w:rPr>
          <w:spacing w:val="9"/>
          <w:w w:val="103"/>
        </w:rPr>
        <w:t>recent</w:t>
      </w:r>
      <w:r w:rsidR="007F60DF" w:rsidRPr="00FF2B0B">
        <w:rPr>
          <w:spacing w:val="4"/>
        </w:rPr>
        <w:t xml:space="preserve"> </w:t>
      </w:r>
      <w:r w:rsidR="000F148E" w:rsidRPr="00FF2B0B">
        <w:rPr>
          <w:spacing w:val="1"/>
          <w:w w:val="115"/>
        </w:rPr>
        <w:t>experience</w:t>
      </w:r>
      <w:r w:rsidR="000F148E" w:rsidRPr="00FF2B0B">
        <w:rPr>
          <w:spacing w:val="-3"/>
        </w:rPr>
        <w:t xml:space="preserve"> </w:t>
      </w:r>
      <w:r w:rsidR="000F148E" w:rsidRPr="00FF2B0B">
        <w:rPr>
          <w:spacing w:val="10"/>
          <w:w w:val="104"/>
        </w:rPr>
        <w:t>f</w:t>
      </w:r>
      <w:r w:rsidR="000F148E" w:rsidRPr="00FF2B0B">
        <w:rPr>
          <w:spacing w:val="10"/>
          <w:w w:val="103"/>
        </w:rPr>
        <w:t>i</w:t>
      </w:r>
      <w:r w:rsidR="000F148E" w:rsidRPr="00FF2B0B">
        <w:rPr>
          <w:spacing w:val="5"/>
        </w:rPr>
        <w:t>r</w:t>
      </w:r>
      <w:r w:rsidR="000F148E" w:rsidRPr="00FF2B0B">
        <w:rPr>
          <w:spacing w:val="6"/>
          <w:w w:val="104"/>
        </w:rPr>
        <w:t>s</w:t>
      </w:r>
      <w:r w:rsidR="000F148E" w:rsidRPr="00FF2B0B">
        <w:rPr>
          <w:spacing w:val="8"/>
        </w:rPr>
        <w:t>t</w:t>
      </w:r>
      <w:r w:rsidR="00AD386B">
        <w:rPr>
          <w:spacing w:val="8"/>
        </w:rPr>
        <w:t xml:space="preserve"> and attach </w:t>
      </w:r>
      <w:r w:rsidR="00A57C44">
        <w:rPr>
          <w:spacing w:val="8"/>
        </w:rPr>
        <w:t xml:space="preserve">a </w:t>
      </w:r>
      <w:r w:rsidR="00087985">
        <w:rPr>
          <w:spacing w:val="8"/>
        </w:rPr>
        <w:t xml:space="preserve">short </w:t>
      </w:r>
      <w:r w:rsidR="00AD386B">
        <w:rPr>
          <w:spacing w:val="8"/>
        </w:rPr>
        <w:t>CV</w:t>
      </w:r>
      <w:r w:rsidR="000F148E" w:rsidRPr="00FF2B0B">
        <w:rPr>
          <w:spacing w:val="7"/>
          <w:w w:val="104"/>
        </w:rPr>
        <w:t>)</w:t>
      </w:r>
      <w:r w:rsidRPr="00FF2B0B">
        <w:rPr>
          <w:spacing w:val="3"/>
        </w:rPr>
        <w:t>:</w:t>
      </w:r>
    </w:p>
    <w:p w14:paraId="197DBD5A" w14:textId="77777777" w:rsidR="00A07A51" w:rsidRDefault="00A07A51" w:rsidP="00AE2E3C">
      <w:pPr>
        <w:ind w:right="95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A212F4" w14:paraId="7BDA3ABC" w14:textId="77777777" w:rsidTr="00A212F4">
        <w:tc>
          <w:tcPr>
            <w:tcW w:w="2254" w:type="dxa"/>
          </w:tcPr>
          <w:p w14:paraId="3A369E27" w14:textId="3B53EBDD" w:rsidR="00A212F4" w:rsidRDefault="00A212F4" w:rsidP="00AE2E3C">
            <w:pPr>
              <w:ind w:right="95"/>
            </w:pPr>
            <w:r w:rsidRPr="00FF2B0B">
              <w:rPr>
                <w:b/>
                <w:spacing w:val="5"/>
                <w:w w:val="107"/>
              </w:rPr>
              <w:t>M</w:t>
            </w:r>
            <w:r w:rsidRPr="00FF2B0B">
              <w:rPr>
                <w:b/>
                <w:spacing w:val="6"/>
              </w:rPr>
              <w:t>o</w:t>
            </w:r>
            <w:r w:rsidRPr="00FF2B0B">
              <w:rPr>
                <w:b/>
                <w:spacing w:val="3"/>
                <w:w w:val="112"/>
              </w:rPr>
              <w:t>n</w:t>
            </w:r>
            <w:r w:rsidRPr="00FF2B0B">
              <w:rPr>
                <w:b/>
                <w:spacing w:val="5"/>
              </w:rPr>
              <w:t>t</w:t>
            </w:r>
            <w:r w:rsidRPr="00FF2B0B">
              <w:rPr>
                <w:b/>
                <w:spacing w:val="2"/>
                <w:w w:val="112"/>
              </w:rPr>
              <w:t>h</w:t>
            </w:r>
            <w:r w:rsidRPr="00FF2B0B">
              <w:rPr>
                <w:b/>
              </w:rPr>
              <w:t xml:space="preserve"> </w:t>
            </w:r>
            <w:r w:rsidRPr="00FF2B0B">
              <w:rPr>
                <w:b/>
                <w:spacing w:val="6"/>
                <w:w w:val="113"/>
              </w:rPr>
              <w:t>a</w:t>
            </w:r>
            <w:r w:rsidRPr="00FF2B0B">
              <w:rPr>
                <w:b/>
                <w:w w:val="112"/>
              </w:rPr>
              <w:t>nd</w:t>
            </w:r>
            <w:r w:rsidRPr="00FF2B0B">
              <w:rPr>
                <w:b/>
                <w:spacing w:val="1"/>
              </w:rPr>
              <w:t xml:space="preserve"> </w:t>
            </w:r>
            <w:r w:rsidRPr="00FF2B0B">
              <w:rPr>
                <w:b/>
                <w:spacing w:val="10"/>
              </w:rPr>
              <w:t>Y</w:t>
            </w:r>
            <w:r w:rsidRPr="00FF2B0B">
              <w:rPr>
                <w:b/>
                <w:spacing w:val="7"/>
              </w:rPr>
              <w:t>e</w:t>
            </w:r>
            <w:r w:rsidRPr="00FF2B0B">
              <w:rPr>
                <w:b/>
                <w:spacing w:val="10"/>
                <w:w w:val="113"/>
              </w:rPr>
              <w:t>a</w:t>
            </w:r>
            <w:r w:rsidRPr="00FF2B0B">
              <w:rPr>
                <w:b/>
                <w:spacing w:val="6"/>
              </w:rPr>
              <w:t>r</w:t>
            </w:r>
          </w:p>
        </w:tc>
        <w:tc>
          <w:tcPr>
            <w:tcW w:w="2254" w:type="dxa"/>
          </w:tcPr>
          <w:p w14:paraId="5C5E1AA1" w14:textId="2A5FF90A" w:rsidR="00A212F4" w:rsidRDefault="00A212F4" w:rsidP="00AE2E3C">
            <w:pPr>
              <w:ind w:right="95"/>
            </w:pPr>
            <w:r w:rsidRPr="00FF2B0B">
              <w:rPr>
                <w:b/>
                <w:spacing w:val="4"/>
                <w:w w:val="110"/>
              </w:rPr>
              <w:t>T</w:t>
            </w:r>
            <w:r w:rsidRPr="00FF2B0B">
              <w:rPr>
                <w:b/>
                <w:spacing w:val="3"/>
              </w:rPr>
              <w:t>it</w:t>
            </w:r>
            <w:r w:rsidRPr="00FF2B0B">
              <w:rPr>
                <w:b/>
                <w:spacing w:val="4"/>
              </w:rPr>
              <w:t>l</w:t>
            </w:r>
            <w:r w:rsidRPr="00FF2B0B">
              <w:rPr>
                <w:b/>
                <w:spacing w:val="2"/>
              </w:rPr>
              <w:t>e</w:t>
            </w:r>
            <w:r>
              <w:rPr>
                <w:b/>
                <w:spacing w:val="2"/>
              </w:rPr>
              <w:t xml:space="preserve">/ </w:t>
            </w:r>
            <w:r w:rsidRPr="00D84E75">
              <w:rPr>
                <w:b/>
                <w:spacing w:val="2"/>
              </w:rPr>
              <w:t>Designation</w:t>
            </w:r>
          </w:p>
        </w:tc>
        <w:tc>
          <w:tcPr>
            <w:tcW w:w="2254" w:type="dxa"/>
          </w:tcPr>
          <w:p w14:paraId="213071E0" w14:textId="6A5645F8" w:rsidR="00A212F4" w:rsidRDefault="00A212F4" w:rsidP="00AE2E3C">
            <w:pPr>
              <w:ind w:right="95"/>
            </w:pPr>
            <w:r>
              <w:rPr>
                <w:b/>
                <w:spacing w:val="3"/>
                <w:w w:val="117"/>
              </w:rPr>
              <w:t>Organization</w:t>
            </w:r>
          </w:p>
        </w:tc>
        <w:tc>
          <w:tcPr>
            <w:tcW w:w="2254" w:type="dxa"/>
          </w:tcPr>
          <w:p w14:paraId="5A8D5A9E" w14:textId="7BEB9E07" w:rsidR="00A212F4" w:rsidRDefault="00A212F4" w:rsidP="00AE2E3C">
            <w:pPr>
              <w:ind w:right="95"/>
            </w:pPr>
            <w:r w:rsidRPr="00D84E75">
              <w:rPr>
                <w:b/>
                <w:spacing w:val="3"/>
                <w:w w:val="117"/>
              </w:rPr>
              <w:t>Job Description</w:t>
            </w:r>
          </w:p>
        </w:tc>
      </w:tr>
      <w:tr w:rsidR="00A212F4" w14:paraId="106792F9" w14:textId="77777777" w:rsidTr="00A212F4">
        <w:tc>
          <w:tcPr>
            <w:tcW w:w="2254" w:type="dxa"/>
          </w:tcPr>
          <w:p w14:paraId="49BE02E7" w14:textId="77777777" w:rsidR="00A212F4" w:rsidRDefault="00A212F4" w:rsidP="00AE2E3C">
            <w:pPr>
              <w:ind w:right="95"/>
            </w:pPr>
          </w:p>
        </w:tc>
        <w:tc>
          <w:tcPr>
            <w:tcW w:w="2254" w:type="dxa"/>
          </w:tcPr>
          <w:p w14:paraId="1982313C" w14:textId="77777777" w:rsidR="00A212F4" w:rsidRDefault="00A212F4" w:rsidP="00AE2E3C">
            <w:pPr>
              <w:ind w:right="95"/>
            </w:pPr>
          </w:p>
        </w:tc>
        <w:tc>
          <w:tcPr>
            <w:tcW w:w="2254" w:type="dxa"/>
          </w:tcPr>
          <w:p w14:paraId="32A7920E" w14:textId="77777777" w:rsidR="00A212F4" w:rsidRDefault="00A212F4" w:rsidP="00AE2E3C">
            <w:pPr>
              <w:ind w:right="95"/>
            </w:pPr>
          </w:p>
        </w:tc>
        <w:tc>
          <w:tcPr>
            <w:tcW w:w="2254" w:type="dxa"/>
          </w:tcPr>
          <w:p w14:paraId="619AF2F5" w14:textId="77777777" w:rsidR="00A212F4" w:rsidRDefault="00A212F4" w:rsidP="00AE2E3C">
            <w:pPr>
              <w:ind w:right="95"/>
            </w:pPr>
          </w:p>
        </w:tc>
      </w:tr>
      <w:tr w:rsidR="00A212F4" w14:paraId="38698162" w14:textId="77777777" w:rsidTr="00A212F4">
        <w:tc>
          <w:tcPr>
            <w:tcW w:w="2254" w:type="dxa"/>
          </w:tcPr>
          <w:p w14:paraId="6115E0BC" w14:textId="77777777" w:rsidR="00A212F4" w:rsidRDefault="00A212F4" w:rsidP="00AE2E3C">
            <w:pPr>
              <w:ind w:right="95"/>
            </w:pPr>
          </w:p>
        </w:tc>
        <w:tc>
          <w:tcPr>
            <w:tcW w:w="2254" w:type="dxa"/>
          </w:tcPr>
          <w:p w14:paraId="1F5B8948" w14:textId="77777777" w:rsidR="00A212F4" w:rsidRDefault="00A212F4" w:rsidP="00AE2E3C">
            <w:pPr>
              <w:ind w:right="95"/>
            </w:pPr>
          </w:p>
        </w:tc>
        <w:tc>
          <w:tcPr>
            <w:tcW w:w="2254" w:type="dxa"/>
          </w:tcPr>
          <w:p w14:paraId="15AE41BC" w14:textId="77777777" w:rsidR="00A212F4" w:rsidRDefault="00A212F4" w:rsidP="00AE2E3C">
            <w:pPr>
              <w:ind w:right="95"/>
            </w:pPr>
          </w:p>
        </w:tc>
        <w:tc>
          <w:tcPr>
            <w:tcW w:w="2254" w:type="dxa"/>
          </w:tcPr>
          <w:p w14:paraId="591C9413" w14:textId="77777777" w:rsidR="00A212F4" w:rsidRDefault="00A212F4" w:rsidP="00AE2E3C">
            <w:pPr>
              <w:ind w:right="95"/>
            </w:pPr>
          </w:p>
        </w:tc>
      </w:tr>
      <w:tr w:rsidR="00A212F4" w14:paraId="4A20E824" w14:textId="77777777" w:rsidTr="00A212F4">
        <w:tc>
          <w:tcPr>
            <w:tcW w:w="2254" w:type="dxa"/>
          </w:tcPr>
          <w:p w14:paraId="26154770" w14:textId="77777777" w:rsidR="00A212F4" w:rsidRDefault="00A212F4" w:rsidP="00AE2E3C">
            <w:pPr>
              <w:ind w:right="95"/>
            </w:pPr>
          </w:p>
        </w:tc>
        <w:tc>
          <w:tcPr>
            <w:tcW w:w="2254" w:type="dxa"/>
          </w:tcPr>
          <w:p w14:paraId="19624A63" w14:textId="77777777" w:rsidR="00A212F4" w:rsidRDefault="00A212F4" w:rsidP="00AE2E3C">
            <w:pPr>
              <w:ind w:right="95"/>
            </w:pPr>
          </w:p>
        </w:tc>
        <w:tc>
          <w:tcPr>
            <w:tcW w:w="2254" w:type="dxa"/>
          </w:tcPr>
          <w:p w14:paraId="6ACC825E" w14:textId="77777777" w:rsidR="00A212F4" w:rsidRDefault="00A212F4" w:rsidP="00AE2E3C">
            <w:pPr>
              <w:ind w:right="95"/>
            </w:pPr>
          </w:p>
        </w:tc>
        <w:tc>
          <w:tcPr>
            <w:tcW w:w="2254" w:type="dxa"/>
          </w:tcPr>
          <w:p w14:paraId="42B23826" w14:textId="77777777" w:rsidR="00A212F4" w:rsidRDefault="00A212F4" w:rsidP="00AE2E3C">
            <w:pPr>
              <w:ind w:right="95"/>
            </w:pPr>
          </w:p>
        </w:tc>
      </w:tr>
    </w:tbl>
    <w:p w14:paraId="3E7E9DE7" w14:textId="77777777" w:rsidR="00A212F4" w:rsidRDefault="00A212F4" w:rsidP="00AE2E3C">
      <w:pPr>
        <w:ind w:right="95"/>
      </w:pPr>
    </w:p>
    <w:p w14:paraId="67F7E84F" w14:textId="77777777" w:rsidR="005429BF" w:rsidRPr="00FF2B0B" w:rsidRDefault="005429BF" w:rsidP="00AE2E3C">
      <w:pPr>
        <w:ind w:right="95"/>
        <w:jc w:val="both"/>
        <w:rPr>
          <w:spacing w:val="2"/>
          <w:w w:val="113"/>
        </w:rPr>
      </w:pPr>
    </w:p>
    <w:p w14:paraId="2C980667" w14:textId="77777777" w:rsidR="00A07A51" w:rsidRPr="00FF2B0B" w:rsidRDefault="00A07A51" w:rsidP="008F2EB2">
      <w:pPr>
        <w:pStyle w:val="ListParagraph"/>
        <w:numPr>
          <w:ilvl w:val="0"/>
          <w:numId w:val="2"/>
        </w:numPr>
        <w:ind w:left="0" w:right="95" w:firstLine="0"/>
        <w:jc w:val="both"/>
        <w:rPr>
          <w:spacing w:val="7"/>
        </w:rPr>
      </w:pPr>
      <w:r w:rsidRPr="00FF2B0B">
        <w:rPr>
          <w:spacing w:val="2"/>
          <w:w w:val="113"/>
        </w:rPr>
        <w:t>E</w:t>
      </w:r>
      <w:r w:rsidRPr="00FF2B0B">
        <w:rPr>
          <w:spacing w:val="2"/>
          <w:w w:val="104"/>
        </w:rPr>
        <w:t>x</w:t>
      </w:r>
      <w:r w:rsidRPr="00FF2B0B">
        <w:rPr>
          <w:spacing w:val="2"/>
          <w:w w:val="115"/>
        </w:rPr>
        <w:t>p</w:t>
      </w:r>
      <w:r w:rsidRPr="00FF2B0B">
        <w:rPr>
          <w:w w:val="103"/>
        </w:rPr>
        <w:t>e</w:t>
      </w:r>
      <w:r w:rsidRPr="00FF2B0B">
        <w:rPr>
          <w:spacing w:val="2"/>
        </w:rPr>
        <w:t>r</w:t>
      </w:r>
      <w:r w:rsidRPr="00FF2B0B">
        <w:rPr>
          <w:spacing w:val="3"/>
          <w:w w:val="103"/>
        </w:rPr>
        <w:t>ie</w:t>
      </w:r>
      <w:r w:rsidRPr="00FF2B0B">
        <w:rPr>
          <w:spacing w:val="2"/>
          <w:w w:val="115"/>
        </w:rPr>
        <w:t>n</w:t>
      </w:r>
      <w:r w:rsidRPr="00FF2B0B">
        <w:rPr>
          <w:spacing w:val="2"/>
          <w:w w:val="103"/>
        </w:rPr>
        <w:t>ce</w:t>
      </w:r>
      <w:r w:rsidRPr="00FF2B0B">
        <w:rPr>
          <w:spacing w:val="2"/>
        </w:rPr>
        <w:t xml:space="preserve"> </w:t>
      </w:r>
      <w:r w:rsidR="00AE2E3C" w:rsidRPr="00FF2B0B">
        <w:rPr>
          <w:spacing w:val="2"/>
        </w:rPr>
        <w:t>as</w:t>
      </w:r>
      <w:r w:rsidRPr="00FF2B0B">
        <w:rPr>
          <w:spacing w:val="2"/>
        </w:rPr>
        <w:t xml:space="preserve"> laboratory </w:t>
      </w:r>
      <w:r w:rsidRPr="00FF2B0B">
        <w:rPr>
          <w:w w:val="115"/>
        </w:rPr>
        <w:t>a</w:t>
      </w:r>
      <w:r w:rsidRPr="00FF2B0B">
        <w:rPr>
          <w:w w:val="114"/>
        </w:rPr>
        <w:t>n</w:t>
      </w:r>
      <w:r w:rsidRPr="00FF2B0B">
        <w:rPr>
          <w:spacing w:val="2"/>
          <w:w w:val="102"/>
        </w:rPr>
        <w:t>i</w:t>
      </w:r>
      <w:r w:rsidRPr="00FF2B0B">
        <w:rPr>
          <w:spacing w:val="-2"/>
          <w:w w:val="110"/>
        </w:rPr>
        <w:t>m</w:t>
      </w:r>
      <w:r w:rsidRPr="00FF2B0B">
        <w:rPr>
          <w:w w:val="115"/>
        </w:rPr>
        <w:t>a</w:t>
      </w:r>
      <w:r w:rsidRPr="00FF2B0B">
        <w:rPr>
          <w:w w:val="102"/>
        </w:rPr>
        <w:t>l</w:t>
      </w:r>
      <w:r w:rsidR="007402BE" w:rsidRPr="00FF2B0B">
        <w:rPr>
          <w:w w:val="102"/>
        </w:rPr>
        <w:t xml:space="preserve"> </w:t>
      </w:r>
      <w:r w:rsidR="00AE2E3C" w:rsidRPr="00FF2B0B">
        <w:rPr>
          <w:w w:val="102"/>
        </w:rPr>
        <w:t>veterinarian</w:t>
      </w:r>
      <w:r w:rsidR="000F0A2F" w:rsidRPr="00FF2B0B">
        <w:rPr>
          <w:w w:val="102"/>
        </w:rPr>
        <w:t xml:space="preserve"> </w:t>
      </w:r>
      <w:r w:rsidR="00AE2E3C" w:rsidRPr="00FF2B0B">
        <w:t>(please attach proof)</w:t>
      </w:r>
      <w:r w:rsidRPr="00FF2B0B">
        <w:rPr>
          <w:spacing w:val="7"/>
        </w:rPr>
        <w:t>:</w:t>
      </w:r>
    </w:p>
    <w:p w14:paraId="5F3A5FE1" w14:textId="77777777" w:rsidR="00A07A51" w:rsidRPr="00FF2B0B" w:rsidRDefault="00A07A51" w:rsidP="00AE2E3C">
      <w:pPr>
        <w:ind w:right="95"/>
        <w:rPr>
          <w:spacing w:val="7"/>
        </w:rPr>
      </w:pPr>
    </w:p>
    <w:tbl>
      <w:tblPr>
        <w:tblW w:w="8789" w:type="dxa"/>
        <w:tblInd w:w="134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09"/>
        <w:gridCol w:w="2241"/>
        <w:gridCol w:w="3621"/>
        <w:gridCol w:w="2218"/>
      </w:tblGrid>
      <w:tr w:rsidR="00FB6664" w:rsidRPr="00FF2B0B" w14:paraId="0A4B4A4D" w14:textId="77777777" w:rsidTr="007651FF">
        <w:trPr>
          <w:cantSplit/>
          <w:trHeight w:hRule="exact" w:val="881"/>
        </w:trPr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5D7D18FF" w14:textId="77777777" w:rsidR="006F6C7A" w:rsidRPr="00FF2B0B" w:rsidRDefault="006F6C7A" w:rsidP="00AE2E3C">
            <w:pPr>
              <w:spacing w:before="45" w:line="233" w:lineRule="auto"/>
              <w:ind w:right="95"/>
              <w:rPr>
                <w:b/>
                <w:spacing w:val="5"/>
                <w:w w:val="107"/>
              </w:rPr>
            </w:pPr>
            <w:r w:rsidRPr="00FF2B0B">
              <w:rPr>
                <w:b/>
                <w:spacing w:val="5"/>
                <w:w w:val="107"/>
              </w:rPr>
              <w:t>Sr. no.</w:t>
            </w:r>
          </w:p>
        </w:tc>
        <w:tc>
          <w:tcPr>
            <w:tcW w:w="2241" w:type="dxa"/>
            <w:tcBorders>
              <w:top w:val="single" w:sz="6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04A2DF" w14:textId="06A71C76" w:rsidR="00087985" w:rsidRDefault="00087985" w:rsidP="008221A7">
            <w:pPr>
              <w:spacing w:before="45" w:line="233" w:lineRule="auto"/>
              <w:ind w:left="142" w:right="95"/>
              <w:jc w:val="center"/>
              <w:rPr>
                <w:b/>
                <w:spacing w:val="5"/>
                <w:w w:val="107"/>
              </w:rPr>
            </w:pPr>
            <w:r>
              <w:rPr>
                <w:b/>
                <w:spacing w:val="5"/>
                <w:w w:val="107"/>
              </w:rPr>
              <w:t>Duration</w:t>
            </w:r>
          </w:p>
          <w:p w14:paraId="2334DBCF" w14:textId="57511977" w:rsidR="006F6C7A" w:rsidRPr="00FF2B0B" w:rsidRDefault="00087985" w:rsidP="00087985">
            <w:pPr>
              <w:spacing w:before="45" w:line="233" w:lineRule="auto"/>
              <w:ind w:left="142" w:right="95"/>
              <w:rPr>
                <w:b/>
                <w:spacing w:val="6"/>
              </w:rPr>
            </w:pPr>
            <w:r>
              <w:rPr>
                <w:b/>
                <w:spacing w:val="5"/>
                <w:w w:val="107"/>
              </w:rPr>
              <w:t xml:space="preserve">(Date, </w:t>
            </w:r>
            <w:r w:rsidR="006F6C7A" w:rsidRPr="00FF2B0B">
              <w:rPr>
                <w:b/>
                <w:spacing w:val="5"/>
                <w:w w:val="107"/>
              </w:rPr>
              <w:t>M</w:t>
            </w:r>
            <w:r w:rsidR="006F6C7A" w:rsidRPr="00FF2B0B">
              <w:rPr>
                <w:b/>
                <w:spacing w:val="6"/>
              </w:rPr>
              <w:t>o</w:t>
            </w:r>
            <w:r w:rsidR="006F6C7A" w:rsidRPr="00FF2B0B">
              <w:rPr>
                <w:b/>
                <w:spacing w:val="3"/>
                <w:w w:val="112"/>
              </w:rPr>
              <w:t>n</w:t>
            </w:r>
            <w:r w:rsidR="006F6C7A" w:rsidRPr="00FF2B0B">
              <w:rPr>
                <w:b/>
                <w:spacing w:val="5"/>
              </w:rPr>
              <w:t>t</w:t>
            </w:r>
            <w:r w:rsidR="006F6C7A" w:rsidRPr="00FF2B0B">
              <w:rPr>
                <w:b/>
                <w:spacing w:val="2"/>
                <w:w w:val="112"/>
              </w:rPr>
              <w:t>h</w:t>
            </w:r>
            <w:r w:rsidR="006F6C7A" w:rsidRPr="00FF2B0B">
              <w:rPr>
                <w:b/>
              </w:rPr>
              <w:t xml:space="preserve"> </w:t>
            </w:r>
            <w:r w:rsidR="006F6C7A" w:rsidRPr="00FF2B0B">
              <w:rPr>
                <w:b/>
                <w:spacing w:val="6"/>
                <w:w w:val="113"/>
              </w:rPr>
              <w:t>a</w:t>
            </w:r>
            <w:r w:rsidR="006F6C7A" w:rsidRPr="00FF2B0B">
              <w:rPr>
                <w:b/>
                <w:w w:val="112"/>
              </w:rPr>
              <w:t>nd</w:t>
            </w:r>
            <w:r w:rsidR="006F6C7A" w:rsidRPr="00FF2B0B">
              <w:rPr>
                <w:b/>
                <w:spacing w:val="1"/>
              </w:rPr>
              <w:t xml:space="preserve"> </w:t>
            </w:r>
            <w:r w:rsidR="006F6C7A" w:rsidRPr="00FF2B0B">
              <w:rPr>
                <w:b/>
                <w:spacing w:val="10"/>
              </w:rPr>
              <w:t>Y</w:t>
            </w:r>
            <w:r w:rsidR="006F6C7A" w:rsidRPr="00FF2B0B">
              <w:rPr>
                <w:b/>
                <w:spacing w:val="7"/>
              </w:rPr>
              <w:t>e</w:t>
            </w:r>
            <w:r w:rsidR="006F6C7A" w:rsidRPr="00FF2B0B">
              <w:rPr>
                <w:b/>
                <w:spacing w:val="10"/>
                <w:w w:val="113"/>
              </w:rPr>
              <w:t>a</w:t>
            </w:r>
            <w:r w:rsidR="006F6C7A" w:rsidRPr="00FF2B0B">
              <w:rPr>
                <w:b/>
                <w:spacing w:val="6"/>
              </w:rPr>
              <w:t>r</w:t>
            </w:r>
            <w:r>
              <w:rPr>
                <w:b/>
                <w:spacing w:val="6"/>
              </w:rPr>
              <w:t>)</w:t>
            </w:r>
          </w:p>
        </w:tc>
        <w:tc>
          <w:tcPr>
            <w:tcW w:w="3621" w:type="dxa"/>
            <w:tcBorders>
              <w:top w:val="single" w:sz="6" w:space="0" w:color="000000"/>
              <w:left w:val="single" w:sz="6" w:space="0" w:color="000000"/>
              <w:bottom w:val="single" w:sz="7" w:space="0" w:color="000000"/>
              <w:right w:val="single" w:sz="7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E160A0" w14:textId="77777777" w:rsidR="006F6C7A" w:rsidRPr="00FF2B0B" w:rsidRDefault="006F6C7A" w:rsidP="00A212F4">
            <w:pPr>
              <w:spacing w:before="45" w:line="233" w:lineRule="auto"/>
              <w:ind w:left="27" w:right="95"/>
              <w:rPr>
                <w:b/>
                <w:spacing w:val="1"/>
                <w:w w:val="112"/>
              </w:rPr>
            </w:pPr>
            <w:r w:rsidRPr="00FF2B0B">
              <w:rPr>
                <w:b/>
                <w:spacing w:val="7"/>
              </w:rPr>
              <w:t>Nature</w:t>
            </w:r>
            <w:r w:rsidRPr="00FF2B0B">
              <w:rPr>
                <w:b/>
                <w:spacing w:val="1"/>
              </w:rPr>
              <w:t xml:space="preserve"> </w:t>
            </w:r>
            <w:r w:rsidRPr="00FF2B0B">
              <w:rPr>
                <w:b/>
                <w:spacing w:val="6"/>
              </w:rPr>
              <w:t>o</w:t>
            </w:r>
            <w:r w:rsidRPr="00FF2B0B">
              <w:rPr>
                <w:b/>
              </w:rPr>
              <w:t xml:space="preserve">f Work/ </w:t>
            </w:r>
            <w:r w:rsidRPr="00FF2B0B">
              <w:rPr>
                <w:b/>
                <w:spacing w:val="1"/>
              </w:rPr>
              <w:t>S</w:t>
            </w:r>
            <w:r w:rsidRPr="00FF2B0B">
              <w:rPr>
                <w:b/>
                <w:spacing w:val="6"/>
                <w:w w:val="112"/>
              </w:rPr>
              <w:t>p</w:t>
            </w:r>
            <w:r w:rsidRPr="00FF2B0B">
              <w:rPr>
                <w:b/>
                <w:spacing w:val="2"/>
              </w:rPr>
              <w:t>e</w:t>
            </w:r>
            <w:r w:rsidRPr="00FF2B0B">
              <w:rPr>
                <w:b/>
                <w:spacing w:val="3"/>
              </w:rPr>
              <w:t>c</w:t>
            </w:r>
            <w:r w:rsidRPr="00FF2B0B">
              <w:rPr>
                <w:b/>
                <w:spacing w:val="1"/>
              </w:rPr>
              <w:t>i</w:t>
            </w:r>
            <w:r w:rsidRPr="00FF2B0B">
              <w:rPr>
                <w:b/>
                <w:spacing w:val="3"/>
                <w:w w:val="113"/>
              </w:rPr>
              <w:t>a</w:t>
            </w:r>
            <w:r w:rsidRPr="00FF2B0B">
              <w:rPr>
                <w:b/>
                <w:spacing w:val="4"/>
              </w:rPr>
              <w:t>l</w:t>
            </w:r>
            <w:r w:rsidRPr="00FF2B0B">
              <w:rPr>
                <w:b/>
              </w:rPr>
              <w:t>i</w:t>
            </w:r>
            <w:r w:rsidRPr="00FF2B0B">
              <w:rPr>
                <w:b/>
                <w:spacing w:val="4"/>
              </w:rPr>
              <w:t>z</w:t>
            </w:r>
            <w:r w:rsidRPr="00FF2B0B">
              <w:rPr>
                <w:b/>
                <w:spacing w:val="3"/>
                <w:w w:val="113"/>
              </w:rPr>
              <w:t>a</w:t>
            </w:r>
            <w:r w:rsidRPr="00FF2B0B">
              <w:rPr>
                <w:b/>
                <w:spacing w:val="4"/>
              </w:rPr>
              <w:t>t</w:t>
            </w:r>
            <w:r w:rsidRPr="00FF2B0B">
              <w:rPr>
                <w:b/>
              </w:rPr>
              <w:t>i</w:t>
            </w:r>
            <w:r w:rsidRPr="00FF2B0B">
              <w:rPr>
                <w:b/>
                <w:spacing w:val="4"/>
              </w:rPr>
              <w:t>o</w:t>
            </w:r>
            <w:r w:rsidRPr="00FF2B0B">
              <w:rPr>
                <w:b/>
                <w:spacing w:val="1"/>
                <w:w w:val="112"/>
              </w:rPr>
              <w:t>n</w:t>
            </w:r>
          </w:p>
        </w:tc>
        <w:tc>
          <w:tcPr>
            <w:tcW w:w="2218" w:type="dxa"/>
            <w:tcBorders>
              <w:top w:val="single" w:sz="6" w:space="0" w:color="000000"/>
              <w:left w:val="single" w:sz="7" w:space="0" w:color="000000"/>
              <w:bottom w:val="single" w:sz="7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44BE75" w14:textId="210F3663" w:rsidR="006F6C7A" w:rsidRPr="00FF2B0B" w:rsidRDefault="00A212F4" w:rsidP="00A212F4">
            <w:pPr>
              <w:spacing w:before="45" w:line="233" w:lineRule="auto"/>
              <w:ind w:left="91" w:right="95"/>
              <w:rPr>
                <w:b/>
                <w:spacing w:val="5"/>
              </w:rPr>
            </w:pPr>
            <w:r>
              <w:rPr>
                <w:b/>
                <w:spacing w:val="3"/>
                <w:w w:val="117"/>
              </w:rPr>
              <w:t>Organization</w:t>
            </w:r>
            <w:r w:rsidR="006F6C7A" w:rsidRPr="00FF2B0B">
              <w:rPr>
                <w:b/>
              </w:rPr>
              <w:t>,</w:t>
            </w:r>
            <w:r w:rsidR="006F6C7A" w:rsidRPr="00FF2B0B">
              <w:rPr>
                <w:b/>
                <w:spacing w:val="1"/>
              </w:rPr>
              <w:t xml:space="preserve"> </w:t>
            </w:r>
            <w:r w:rsidR="006F6C7A" w:rsidRPr="00FF2B0B">
              <w:rPr>
                <w:b/>
                <w:spacing w:val="6"/>
                <w:w w:val="109"/>
              </w:rPr>
              <w:t>C</w:t>
            </w:r>
            <w:r w:rsidR="006F6C7A" w:rsidRPr="00FF2B0B">
              <w:rPr>
                <w:b/>
                <w:spacing w:val="7"/>
              </w:rPr>
              <w:t>o</w:t>
            </w:r>
            <w:r w:rsidR="006F6C7A" w:rsidRPr="00FF2B0B">
              <w:rPr>
                <w:b/>
                <w:spacing w:val="8"/>
                <w:w w:val="112"/>
              </w:rPr>
              <w:t>u</w:t>
            </w:r>
            <w:r w:rsidR="006F6C7A" w:rsidRPr="00FF2B0B">
              <w:rPr>
                <w:b/>
                <w:spacing w:val="6"/>
                <w:w w:val="112"/>
              </w:rPr>
              <w:t>n</w:t>
            </w:r>
            <w:r w:rsidR="006F6C7A" w:rsidRPr="00FF2B0B">
              <w:rPr>
                <w:b/>
                <w:spacing w:val="6"/>
              </w:rPr>
              <w:t>t</w:t>
            </w:r>
            <w:r w:rsidR="006F6C7A" w:rsidRPr="00FF2B0B">
              <w:rPr>
                <w:b/>
                <w:spacing w:val="8"/>
              </w:rPr>
              <w:t>r</w:t>
            </w:r>
            <w:r w:rsidR="006F6C7A" w:rsidRPr="00FF2B0B">
              <w:rPr>
                <w:b/>
                <w:spacing w:val="5"/>
              </w:rPr>
              <w:t>y</w:t>
            </w:r>
          </w:p>
        </w:tc>
      </w:tr>
      <w:tr w:rsidR="005429BF" w:rsidRPr="00FF2B0B" w14:paraId="217040DD" w14:textId="77777777" w:rsidTr="008F2EB2">
        <w:trPr>
          <w:cantSplit/>
          <w:trHeight w:hRule="exact" w:val="462"/>
        </w:trPr>
        <w:tc>
          <w:tcPr>
            <w:tcW w:w="709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056E1D81" w14:textId="77777777" w:rsidR="005429BF" w:rsidRPr="00FF2B0B" w:rsidRDefault="005429BF" w:rsidP="00AE2E3C">
            <w:pPr>
              <w:ind w:right="95"/>
            </w:pPr>
          </w:p>
        </w:tc>
        <w:tc>
          <w:tcPr>
            <w:tcW w:w="2241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6E93CF" w14:textId="77777777" w:rsidR="005429BF" w:rsidRPr="00FF2B0B" w:rsidRDefault="005429BF" w:rsidP="00AE2E3C">
            <w:pPr>
              <w:ind w:right="95"/>
            </w:pPr>
          </w:p>
        </w:tc>
        <w:tc>
          <w:tcPr>
            <w:tcW w:w="3621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7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296402" w14:textId="77777777" w:rsidR="005429BF" w:rsidRPr="00FF2B0B" w:rsidRDefault="005429BF" w:rsidP="00AE2E3C">
            <w:pPr>
              <w:ind w:right="95"/>
              <w:jc w:val="both"/>
            </w:pPr>
          </w:p>
        </w:tc>
        <w:tc>
          <w:tcPr>
            <w:tcW w:w="221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EE8BA5" w14:textId="77777777" w:rsidR="005429BF" w:rsidRPr="00FF2B0B" w:rsidRDefault="005429BF" w:rsidP="00AE2E3C">
            <w:pPr>
              <w:ind w:right="95"/>
            </w:pPr>
          </w:p>
        </w:tc>
      </w:tr>
      <w:tr w:rsidR="005429BF" w:rsidRPr="00FF2B0B" w14:paraId="26C4A25D" w14:textId="77777777" w:rsidTr="008F2EB2">
        <w:trPr>
          <w:cantSplit/>
          <w:trHeight w:hRule="exact" w:val="412"/>
        </w:trPr>
        <w:tc>
          <w:tcPr>
            <w:tcW w:w="709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6A7524F1" w14:textId="77777777" w:rsidR="005429BF" w:rsidRPr="00FF2B0B" w:rsidRDefault="005429BF" w:rsidP="00AE2E3C">
            <w:pPr>
              <w:ind w:right="95"/>
            </w:pPr>
          </w:p>
        </w:tc>
        <w:tc>
          <w:tcPr>
            <w:tcW w:w="2241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171668" w14:textId="77777777" w:rsidR="005429BF" w:rsidRPr="00FF2B0B" w:rsidRDefault="005429BF" w:rsidP="00AE2E3C">
            <w:pPr>
              <w:ind w:right="95"/>
            </w:pPr>
          </w:p>
        </w:tc>
        <w:tc>
          <w:tcPr>
            <w:tcW w:w="3621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7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C359FE" w14:textId="77777777" w:rsidR="005429BF" w:rsidRPr="00FF2B0B" w:rsidRDefault="005429BF" w:rsidP="00AE2E3C">
            <w:pPr>
              <w:ind w:right="95"/>
              <w:jc w:val="both"/>
            </w:pPr>
          </w:p>
        </w:tc>
        <w:tc>
          <w:tcPr>
            <w:tcW w:w="221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602050" w14:textId="77777777" w:rsidR="005429BF" w:rsidRPr="00FF2B0B" w:rsidRDefault="005429BF" w:rsidP="00AE2E3C">
            <w:pPr>
              <w:ind w:right="95"/>
            </w:pPr>
          </w:p>
        </w:tc>
      </w:tr>
      <w:tr w:rsidR="005429BF" w:rsidRPr="00FF2B0B" w14:paraId="0EE219F8" w14:textId="77777777" w:rsidTr="008F2EB2">
        <w:trPr>
          <w:cantSplit/>
          <w:trHeight w:hRule="exact" w:val="432"/>
        </w:trPr>
        <w:tc>
          <w:tcPr>
            <w:tcW w:w="709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14:paraId="609582A7" w14:textId="77777777" w:rsidR="005429BF" w:rsidRPr="00FF2B0B" w:rsidRDefault="005429BF" w:rsidP="00AE2E3C">
            <w:pPr>
              <w:ind w:right="95"/>
            </w:pPr>
          </w:p>
        </w:tc>
        <w:tc>
          <w:tcPr>
            <w:tcW w:w="2241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C23BB3" w14:textId="77777777" w:rsidR="005429BF" w:rsidRPr="00FF2B0B" w:rsidRDefault="005429BF" w:rsidP="00AE2E3C">
            <w:pPr>
              <w:ind w:right="95"/>
            </w:pPr>
          </w:p>
        </w:tc>
        <w:tc>
          <w:tcPr>
            <w:tcW w:w="3621" w:type="dxa"/>
            <w:tcBorders>
              <w:top w:val="single" w:sz="7" w:space="0" w:color="000000"/>
              <w:left w:val="single" w:sz="6" w:space="0" w:color="000000"/>
              <w:bottom w:val="single" w:sz="7" w:space="0" w:color="000000"/>
              <w:right w:val="single" w:sz="7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79259B" w14:textId="77777777" w:rsidR="005429BF" w:rsidRPr="00FF2B0B" w:rsidRDefault="005429BF" w:rsidP="00AE2E3C">
            <w:pPr>
              <w:ind w:right="95"/>
              <w:jc w:val="both"/>
            </w:pPr>
          </w:p>
        </w:tc>
        <w:tc>
          <w:tcPr>
            <w:tcW w:w="221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A49482" w14:textId="77777777" w:rsidR="005429BF" w:rsidRPr="00FF2B0B" w:rsidRDefault="005429BF" w:rsidP="00AE2E3C">
            <w:pPr>
              <w:ind w:right="95"/>
            </w:pPr>
          </w:p>
        </w:tc>
      </w:tr>
    </w:tbl>
    <w:p w14:paraId="130AF14C" w14:textId="77777777" w:rsidR="00B50315" w:rsidRPr="00546C94" w:rsidRDefault="00B50315" w:rsidP="00546C94">
      <w:pPr>
        <w:rPr>
          <w:b/>
        </w:rPr>
      </w:pPr>
    </w:p>
    <w:p w14:paraId="25D7BEE9" w14:textId="3F4FD210" w:rsidR="00B50315" w:rsidRPr="00F54FCD" w:rsidRDefault="00B50315" w:rsidP="00A212F4">
      <w:pPr>
        <w:pStyle w:val="ListParagraph"/>
        <w:numPr>
          <w:ilvl w:val="0"/>
          <w:numId w:val="2"/>
        </w:numPr>
        <w:ind w:left="709" w:hanging="709"/>
        <w:jc w:val="both"/>
        <w:rPr>
          <w:b/>
        </w:rPr>
      </w:pPr>
      <w:r w:rsidRPr="00F54FCD">
        <w:rPr>
          <w:b/>
        </w:rPr>
        <w:t>Publication list</w:t>
      </w:r>
      <w:r>
        <w:rPr>
          <w:b/>
        </w:rPr>
        <w:t xml:space="preserve"> </w:t>
      </w:r>
      <w:r w:rsidRPr="00F54FCD">
        <w:rPr>
          <w:b/>
          <w:color w:val="000000"/>
          <w:spacing w:val="3"/>
          <w:w w:val="104"/>
        </w:rPr>
        <w:t>(</w:t>
      </w:r>
      <w:r w:rsidRPr="00F54FCD">
        <w:rPr>
          <w:b/>
          <w:color w:val="000000"/>
          <w:spacing w:val="-1"/>
          <w:w w:val="110"/>
        </w:rPr>
        <w:t>M</w:t>
      </w:r>
      <w:r w:rsidRPr="00F54FCD">
        <w:rPr>
          <w:b/>
          <w:color w:val="000000"/>
          <w:spacing w:val="4"/>
          <w:w w:val="104"/>
        </w:rPr>
        <w:t>o</w:t>
      </w:r>
      <w:r w:rsidRPr="00F54FCD">
        <w:rPr>
          <w:b/>
          <w:color w:val="000000"/>
          <w:spacing w:val="2"/>
          <w:w w:val="104"/>
        </w:rPr>
        <w:t>s</w:t>
      </w:r>
      <w:r w:rsidRPr="00F54FCD">
        <w:rPr>
          <w:b/>
          <w:color w:val="000000"/>
          <w:spacing w:val="3"/>
        </w:rPr>
        <w:t xml:space="preserve">t </w:t>
      </w:r>
      <w:r w:rsidRPr="00F54FCD">
        <w:rPr>
          <w:b/>
          <w:color w:val="000000"/>
          <w:spacing w:val="9"/>
          <w:w w:val="103"/>
        </w:rPr>
        <w:t>c</w:t>
      </w:r>
      <w:r w:rsidRPr="00F54FCD">
        <w:rPr>
          <w:b/>
          <w:color w:val="000000"/>
          <w:spacing w:val="9"/>
          <w:w w:val="115"/>
        </w:rPr>
        <w:t>u</w:t>
      </w:r>
      <w:r w:rsidRPr="00F54FCD">
        <w:rPr>
          <w:b/>
          <w:color w:val="000000"/>
          <w:spacing w:val="9"/>
        </w:rPr>
        <w:t>r</w:t>
      </w:r>
      <w:r w:rsidRPr="00F54FCD">
        <w:rPr>
          <w:b/>
          <w:color w:val="000000"/>
          <w:spacing w:val="10"/>
        </w:rPr>
        <w:t>r</w:t>
      </w:r>
      <w:r w:rsidRPr="00F54FCD">
        <w:rPr>
          <w:b/>
          <w:color w:val="000000"/>
          <w:spacing w:val="5"/>
          <w:w w:val="103"/>
        </w:rPr>
        <w:t>e</w:t>
      </w:r>
      <w:r w:rsidRPr="00F54FCD">
        <w:rPr>
          <w:b/>
          <w:color w:val="000000"/>
          <w:spacing w:val="9"/>
          <w:w w:val="115"/>
        </w:rPr>
        <w:t>n</w:t>
      </w:r>
      <w:r w:rsidRPr="00F54FCD">
        <w:rPr>
          <w:b/>
          <w:color w:val="000000"/>
          <w:spacing w:val="9"/>
        </w:rPr>
        <w:t>t</w:t>
      </w:r>
      <w:r w:rsidRPr="00F54FCD">
        <w:rPr>
          <w:b/>
          <w:color w:val="000000"/>
          <w:spacing w:val="4"/>
        </w:rPr>
        <w:t xml:space="preserve"> </w:t>
      </w:r>
      <w:r w:rsidR="008221A7">
        <w:rPr>
          <w:b/>
          <w:color w:val="000000"/>
          <w:spacing w:val="1"/>
          <w:w w:val="115"/>
        </w:rPr>
        <w:t>first-author</w:t>
      </w:r>
      <w:r w:rsidR="008C40A2" w:rsidRPr="00F54FCD">
        <w:rPr>
          <w:b/>
          <w:color w:val="000000"/>
          <w:spacing w:val="-3"/>
        </w:rPr>
        <w:t xml:space="preserve"> </w:t>
      </w:r>
      <w:r>
        <w:rPr>
          <w:b/>
          <w:color w:val="000000"/>
          <w:spacing w:val="1"/>
          <w:w w:val="115"/>
        </w:rPr>
        <w:t>publication</w:t>
      </w:r>
      <w:r w:rsidR="008C40A2">
        <w:rPr>
          <w:b/>
          <w:color w:val="000000"/>
          <w:spacing w:val="1"/>
          <w:w w:val="115"/>
        </w:rPr>
        <w:t xml:space="preserve"> </w:t>
      </w:r>
      <w:r w:rsidRPr="00F54FCD">
        <w:rPr>
          <w:b/>
          <w:color w:val="000000"/>
          <w:spacing w:val="10"/>
          <w:w w:val="104"/>
        </w:rPr>
        <w:t>f</w:t>
      </w:r>
      <w:r w:rsidRPr="00F54FCD">
        <w:rPr>
          <w:b/>
          <w:color w:val="000000"/>
          <w:spacing w:val="10"/>
          <w:w w:val="103"/>
        </w:rPr>
        <w:t>i</w:t>
      </w:r>
      <w:r w:rsidRPr="00F54FCD">
        <w:rPr>
          <w:b/>
          <w:color w:val="000000"/>
          <w:spacing w:val="5"/>
        </w:rPr>
        <w:t>r</w:t>
      </w:r>
      <w:r w:rsidRPr="00F54FCD">
        <w:rPr>
          <w:b/>
          <w:color w:val="000000"/>
          <w:spacing w:val="6"/>
          <w:w w:val="104"/>
        </w:rPr>
        <w:t>s</w:t>
      </w:r>
      <w:r w:rsidRPr="00F54FCD">
        <w:rPr>
          <w:b/>
          <w:color w:val="000000"/>
          <w:spacing w:val="8"/>
        </w:rPr>
        <w:t>t</w:t>
      </w:r>
      <w:r w:rsidR="008C40A2">
        <w:rPr>
          <w:b/>
          <w:color w:val="000000"/>
          <w:spacing w:val="8"/>
        </w:rPr>
        <w:t xml:space="preserve"> followed by other publications. Candidates may mention minimum required publications only. </w:t>
      </w:r>
      <w:r w:rsidR="00087985">
        <w:rPr>
          <w:b/>
          <w:color w:val="000000"/>
          <w:spacing w:val="8"/>
        </w:rPr>
        <w:t>C</w:t>
      </w:r>
      <w:r w:rsidR="008C40A2">
        <w:rPr>
          <w:b/>
          <w:color w:val="000000"/>
          <w:spacing w:val="8"/>
        </w:rPr>
        <w:t>omplete list</w:t>
      </w:r>
      <w:r w:rsidR="00087985">
        <w:rPr>
          <w:b/>
          <w:color w:val="000000"/>
          <w:spacing w:val="8"/>
        </w:rPr>
        <w:t xml:space="preserve"> of </w:t>
      </w:r>
      <w:r w:rsidR="008221A7">
        <w:rPr>
          <w:b/>
          <w:color w:val="000000"/>
          <w:spacing w:val="8"/>
        </w:rPr>
        <w:t xml:space="preserve">publications </w:t>
      </w:r>
      <w:r w:rsidR="00087985">
        <w:rPr>
          <w:b/>
          <w:color w:val="000000"/>
          <w:spacing w:val="8"/>
        </w:rPr>
        <w:t xml:space="preserve">is not required and may be included in </w:t>
      </w:r>
      <w:r w:rsidR="008221A7">
        <w:rPr>
          <w:b/>
          <w:color w:val="000000"/>
          <w:spacing w:val="8"/>
        </w:rPr>
        <w:t xml:space="preserve">a </w:t>
      </w:r>
      <w:r w:rsidR="00087985">
        <w:rPr>
          <w:b/>
          <w:color w:val="000000"/>
          <w:spacing w:val="8"/>
        </w:rPr>
        <w:t>short CV</w:t>
      </w:r>
      <w:r w:rsidR="008C40A2">
        <w:rPr>
          <w:b/>
          <w:color w:val="000000"/>
          <w:spacing w:val="8"/>
        </w:rPr>
        <w:t xml:space="preserve">. </w:t>
      </w:r>
      <w:r w:rsidR="00A57C44">
        <w:rPr>
          <w:b/>
          <w:color w:val="000000"/>
          <w:spacing w:val="8"/>
        </w:rPr>
        <w:t>The m</w:t>
      </w:r>
      <w:r w:rsidR="008C40A2">
        <w:rPr>
          <w:b/>
          <w:color w:val="000000"/>
          <w:spacing w:val="8"/>
        </w:rPr>
        <w:t xml:space="preserve">inimum requirement is </w:t>
      </w:r>
      <w:r w:rsidR="00A57C44">
        <w:rPr>
          <w:b/>
          <w:color w:val="000000"/>
          <w:spacing w:val="8"/>
        </w:rPr>
        <w:t>three</w:t>
      </w:r>
      <w:r w:rsidR="008C40A2">
        <w:rPr>
          <w:b/>
          <w:color w:val="000000"/>
          <w:spacing w:val="8"/>
        </w:rPr>
        <w:t xml:space="preserve"> publications, of which </w:t>
      </w:r>
      <w:r w:rsidR="00A57C44">
        <w:rPr>
          <w:b/>
          <w:color w:val="000000"/>
          <w:spacing w:val="8"/>
        </w:rPr>
        <w:t>two</w:t>
      </w:r>
      <w:r w:rsidR="008C40A2">
        <w:rPr>
          <w:b/>
          <w:color w:val="000000"/>
          <w:spacing w:val="8"/>
        </w:rPr>
        <w:t xml:space="preserve"> must be </w:t>
      </w:r>
      <w:r w:rsidR="00A57C44">
        <w:rPr>
          <w:b/>
          <w:color w:val="000000"/>
          <w:spacing w:val="8"/>
        </w:rPr>
        <w:t xml:space="preserve">the </w:t>
      </w:r>
      <w:r w:rsidR="008C40A2">
        <w:rPr>
          <w:b/>
          <w:color w:val="000000"/>
          <w:spacing w:val="8"/>
        </w:rPr>
        <w:t>first author)</w:t>
      </w:r>
      <w:r w:rsidRPr="00F54FCD">
        <w:rPr>
          <w:b/>
        </w:rPr>
        <w:t>:</w:t>
      </w:r>
      <w:r>
        <w:rPr>
          <w:b/>
        </w:rPr>
        <w:t xml:space="preserve">  </w:t>
      </w:r>
    </w:p>
    <w:p w14:paraId="60C3C35D" w14:textId="77777777" w:rsidR="00B50315" w:rsidRDefault="00B50315" w:rsidP="00B50315">
      <w:pPr>
        <w:rPr>
          <w:b/>
        </w:rPr>
      </w:pPr>
    </w:p>
    <w:p w14:paraId="512AB501" w14:textId="77777777" w:rsidR="00B50315" w:rsidRPr="001B6C8D" w:rsidRDefault="00B50315" w:rsidP="008C40A2">
      <w:pPr>
        <w:pStyle w:val="BodyText"/>
        <w:rPr>
          <w:bCs/>
          <w:color w:val="000000" w:themeColor="text1"/>
        </w:rPr>
      </w:pPr>
      <w:r w:rsidRPr="001B6C8D">
        <w:rPr>
          <w:bCs/>
          <w:color w:val="000000" w:themeColor="text1"/>
        </w:rPr>
        <w:t>REFEREED/ NAAS RATED JOURNAL PUBLICATIONS (related to laboratory animal science field</w:t>
      </w:r>
      <w:r w:rsidR="00546C94" w:rsidRPr="001B6C8D">
        <w:rPr>
          <w:bCs/>
          <w:color w:val="000000" w:themeColor="text1"/>
        </w:rPr>
        <w:t>)</w:t>
      </w:r>
      <w:r w:rsidRPr="001B6C8D">
        <w:rPr>
          <w:color w:val="000000" w:themeColor="text1"/>
        </w:rPr>
        <w:t>-</w:t>
      </w:r>
    </w:p>
    <w:p w14:paraId="6E6EC89E" w14:textId="77777777" w:rsidR="00B50315" w:rsidRDefault="00B50315" w:rsidP="00B50315">
      <w:pPr>
        <w:pStyle w:val="BodyText"/>
        <w:rPr>
          <w:b/>
          <w:bCs/>
        </w:rPr>
      </w:pPr>
    </w:p>
    <w:tbl>
      <w:tblPr>
        <w:tblW w:w="8734" w:type="dxa"/>
        <w:tblInd w:w="1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9"/>
        <w:gridCol w:w="2268"/>
        <w:gridCol w:w="2552"/>
        <w:gridCol w:w="2835"/>
      </w:tblGrid>
      <w:tr w:rsidR="00B50315" w:rsidRPr="00FF406E" w14:paraId="4668DC84" w14:textId="77777777" w:rsidTr="00A212F4">
        <w:tc>
          <w:tcPr>
            <w:tcW w:w="1079" w:type="dxa"/>
          </w:tcPr>
          <w:p w14:paraId="2B134CC3" w14:textId="77777777" w:rsidR="00B50315" w:rsidRPr="00FF406E" w:rsidRDefault="00B50315" w:rsidP="00835CA8">
            <w:pPr>
              <w:rPr>
                <w:b/>
              </w:rPr>
            </w:pPr>
            <w:r>
              <w:rPr>
                <w:b/>
              </w:rPr>
              <w:t>Sr. no.</w:t>
            </w:r>
          </w:p>
        </w:tc>
        <w:tc>
          <w:tcPr>
            <w:tcW w:w="2268" w:type="dxa"/>
          </w:tcPr>
          <w:p w14:paraId="1E7495F4" w14:textId="77777777" w:rsidR="00B50315" w:rsidRDefault="00B50315" w:rsidP="00835CA8">
            <w:pPr>
              <w:jc w:val="both"/>
              <w:rPr>
                <w:b/>
              </w:rPr>
            </w:pPr>
            <w:r w:rsidRPr="00FF406E">
              <w:rPr>
                <w:b/>
              </w:rPr>
              <w:t>Name/s</w:t>
            </w:r>
          </w:p>
          <w:p w14:paraId="79A9858F" w14:textId="77777777" w:rsidR="00B50315" w:rsidRPr="00FF406E" w:rsidRDefault="00B50315" w:rsidP="00835CA8">
            <w:pPr>
              <w:jc w:val="both"/>
              <w:rPr>
                <w:b/>
              </w:rPr>
            </w:pPr>
          </w:p>
        </w:tc>
        <w:tc>
          <w:tcPr>
            <w:tcW w:w="2552" w:type="dxa"/>
          </w:tcPr>
          <w:p w14:paraId="7775A992" w14:textId="77777777" w:rsidR="00B50315" w:rsidRDefault="00B50315" w:rsidP="00835CA8">
            <w:pPr>
              <w:jc w:val="both"/>
              <w:rPr>
                <w:b/>
              </w:rPr>
            </w:pPr>
            <w:r w:rsidRPr="00FF406E">
              <w:rPr>
                <w:b/>
              </w:rPr>
              <w:t>Title</w:t>
            </w:r>
            <w:r w:rsidR="00034611">
              <w:rPr>
                <w:b/>
              </w:rPr>
              <w:t xml:space="preserve"> of publication</w:t>
            </w:r>
          </w:p>
          <w:p w14:paraId="77F73228" w14:textId="77777777" w:rsidR="00B50315" w:rsidRPr="00FF406E" w:rsidRDefault="00B50315" w:rsidP="00835CA8">
            <w:pPr>
              <w:jc w:val="both"/>
              <w:rPr>
                <w:b/>
              </w:rPr>
            </w:pPr>
          </w:p>
        </w:tc>
        <w:tc>
          <w:tcPr>
            <w:tcW w:w="2835" w:type="dxa"/>
          </w:tcPr>
          <w:p w14:paraId="614C2CEE" w14:textId="77777777" w:rsidR="00B50315" w:rsidRPr="00FF406E" w:rsidRDefault="00B50315" w:rsidP="00835CA8">
            <w:pPr>
              <w:jc w:val="both"/>
              <w:rPr>
                <w:b/>
              </w:rPr>
            </w:pPr>
            <w:r w:rsidRPr="00FF406E">
              <w:rPr>
                <w:b/>
              </w:rPr>
              <w:t>Journal/</w:t>
            </w:r>
            <w:r>
              <w:rPr>
                <w:b/>
              </w:rPr>
              <w:t xml:space="preserve"> </w:t>
            </w:r>
            <w:r w:rsidRPr="00FF406E">
              <w:rPr>
                <w:b/>
              </w:rPr>
              <w:t>volume/</w:t>
            </w:r>
            <w:r>
              <w:rPr>
                <w:b/>
              </w:rPr>
              <w:t xml:space="preserve"> </w:t>
            </w:r>
            <w:r w:rsidRPr="00FF406E">
              <w:rPr>
                <w:b/>
              </w:rPr>
              <w:t>page/</w:t>
            </w:r>
            <w:r>
              <w:rPr>
                <w:b/>
              </w:rPr>
              <w:t xml:space="preserve"> </w:t>
            </w:r>
            <w:r w:rsidRPr="00FF406E">
              <w:rPr>
                <w:b/>
              </w:rPr>
              <w:t>year</w:t>
            </w:r>
          </w:p>
          <w:p w14:paraId="42647ECD" w14:textId="77777777" w:rsidR="00B50315" w:rsidRPr="001B6C8D" w:rsidRDefault="00B50315" w:rsidP="00835CA8">
            <w:pPr>
              <w:jc w:val="both"/>
              <w:rPr>
                <w:b/>
                <w:color w:val="000000" w:themeColor="text1"/>
              </w:rPr>
            </w:pPr>
            <w:r w:rsidRPr="00FF406E">
              <w:rPr>
                <w:b/>
              </w:rPr>
              <w:t>(</w:t>
            </w:r>
            <w:r w:rsidRPr="001B6C8D">
              <w:rPr>
                <w:b/>
                <w:color w:val="000000" w:themeColor="text1"/>
              </w:rPr>
              <w:t>Start with most recent publication)</w:t>
            </w:r>
          </w:p>
          <w:p w14:paraId="24615E3C" w14:textId="77777777" w:rsidR="00B50315" w:rsidRPr="00FF406E" w:rsidRDefault="00B50315" w:rsidP="00835CA8">
            <w:pPr>
              <w:jc w:val="both"/>
              <w:rPr>
                <w:b/>
              </w:rPr>
            </w:pPr>
            <w:r w:rsidRPr="001B6C8D">
              <w:rPr>
                <w:b/>
                <w:color w:val="000000" w:themeColor="text1"/>
              </w:rPr>
              <w:t>Please provide PubMed Index ID (PMID) and/ or website link (MUST)</w:t>
            </w:r>
          </w:p>
        </w:tc>
      </w:tr>
      <w:tr w:rsidR="00B50315" w:rsidRPr="00FF406E" w14:paraId="6E0CF442" w14:textId="77777777" w:rsidTr="00A212F4">
        <w:tc>
          <w:tcPr>
            <w:tcW w:w="1079" w:type="dxa"/>
          </w:tcPr>
          <w:p w14:paraId="3FE0A10D" w14:textId="77777777" w:rsidR="00B50315" w:rsidRDefault="00B50315" w:rsidP="00835CA8">
            <w:pPr>
              <w:jc w:val="center"/>
            </w:pPr>
            <w:r>
              <w:t>1</w:t>
            </w:r>
          </w:p>
        </w:tc>
        <w:tc>
          <w:tcPr>
            <w:tcW w:w="2268" w:type="dxa"/>
          </w:tcPr>
          <w:p w14:paraId="278F352F" w14:textId="77777777" w:rsidR="00B50315" w:rsidRPr="00FF406E" w:rsidRDefault="00B50315" w:rsidP="00835CA8">
            <w:pPr>
              <w:jc w:val="both"/>
              <w:rPr>
                <w:b/>
              </w:rPr>
            </w:pPr>
          </w:p>
        </w:tc>
        <w:tc>
          <w:tcPr>
            <w:tcW w:w="2552" w:type="dxa"/>
          </w:tcPr>
          <w:p w14:paraId="3BF80E29" w14:textId="77777777" w:rsidR="00B50315" w:rsidRPr="00FF406E" w:rsidRDefault="00B50315" w:rsidP="00835CA8">
            <w:pPr>
              <w:jc w:val="both"/>
              <w:rPr>
                <w:b/>
              </w:rPr>
            </w:pPr>
          </w:p>
        </w:tc>
        <w:tc>
          <w:tcPr>
            <w:tcW w:w="2835" w:type="dxa"/>
          </w:tcPr>
          <w:p w14:paraId="36441CAD" w14:textId="77777777" w:rsidR="00B50315" w:rsidRPr="00BB7F4D" w:rsidRDefault="00B50315" w:rsidP="00835CA8">
            <w:pPr>
              <w:jc w:val="both"/>
              <w:rPr>
                <w:rFonts w:ascii="Helvetica" w:hAnsi="Helvetica"/>
                <w:color w:val="1D2228"/>
                <w:sz w:val="20"/>
                <w:szCs w:val="20"/>
                <w:shd w:val="clear" w:color="auto" w:fill="FFFFFF"/>
              </w:rPr>
            </w:pPr>
          </w:p>
        </w:tc>
      </w:tr>
      <w:tr w:rsidR="00B50315" w:rsidRPr="00FF406E" w14:paraId="5C54277A" w14:textId="77777777" w:rsidTr="00A212F4">
        <w:tc>
          <w:tcPr>
            <w:tcW w:w="1079" w:type="dxa"/>
          </w:tcPr>
          <w:p w14:paraId="020378E6" w14:textId="77777777" w:rsidR="00B50315" w:rsidRDefault="00B50315" w:rsidP="00835CA8">
            <w:pPr>
              <w:jc w:val="center"/>
            </w:pPr>
            <w:r>
              <w:t>2</w:t>
            </w:r>
          </w:p>
        </w:tc>
        <w:tc>
          <w:tcPr>
            <w:tcW w:w="2268" w:type="dxa"/>
          </w:tcPr>
          <w:p w14:paraId="5A41B8D7" w14:textId="77777777" w:rsidR="00B50315" w:rsidRDefault="00B50315" w:rsidP="00835CA8">
            <w:pPr>
              <w:jc w:val="both"/>
            </w:pPr>
          </w:p>
        </w:tc>
        <w:tc>
          <w:tcPr>
            <w:tcW w:w="2552" w:type="dxa"/>
          </w:tcPr>
          <w:p w14:paraId="265CED2C" w14:textId="77777777" w:rsidR="00B50315" w:rsidRPr="00567310" w:rsidRDefault="00B50315" w:rsidP="00835CA8">
            <w:pPr>
              <w:jc w:val="both"/>
            </w:pPr>
          </w:p>
        </w:tc>
        <w:tc>
          <w:tcPr>
            <w:tcW w:w="2835" w:type="dxa"/>
          </w:tcPr>
          <w:p w14:paraId="56036C07" w14:textId="77777777" w:rsidR="00B50315" w:rsidRPr="00567310" w:rsidRDefault="00B50315" w:rsidP="00835CA8">
            <w:pPr>
              <w:jc w:val="both"/>
              <w:rPr>
                <w:i/>
              </w:rPr>
            </w:pPr>
          </w:p>
        </w:tc>
      </w:tr>
      <w:tr w:rsidR="00034611" w:rsidRPr="00FF406E" w14:paraId="1C45875F" w14:textId="77777777" w:rsidTr="00A212F4">
        <w:tc>
          <w:tcPr>
            <w:tcW w:w="1079" w:type="dxa"/>
          </w:tcPr>
          <w:p w14:paraId="237B527B" w14:textId="77777777" w:rsidR="00034611" w:rsidRDefault="00034611" w:rsidP="00835CA8">
            <w:pPr>
              <w:jc w:val="center"/>
            </w:pPr>
            <w:r>
              <w:t>3</w:t>
            </w:r>
          </w:p>
        </w:tc>
        <w:tc>
          <w:tcPr>
            <w:tcW w:w="2268" w:type="dxa"/>
          </w:tcPr>
          <w:p w14:paraId="4D180662" w14:textId="77777777" w:rsidR="00034611" w:rsidRDefault="00034611" w:rsidP="00835CA8">
            <w:pPr>
              <w:jc w:val="both"/>
            </w:pPr>
          </w:p>
        </w:tc>
        <w:tc>
          <w:tcPr>
            <w:tcW w:w="2552" w:type="dxa"/>
          </w:tcPr>
          <w:p w14:paraId="2DB9C54E" w14:textId="77777777" w:rsidR="00034611" w:rsidRPr="00567310" w:rsidRDefault="00034611" w:rsidP="00835CA8">
            <w:pPr>
              <w:jc w:val="both"/>
            </w:pPr>
          </w:p>
        </w:tc>
        <w:tc>
          <w:tcPr>
            <w:tcW w:w="2835" w:type="dxa"/>
          </w:tcPr>
          <w:p w14:paraId="4AD303CC" w14:textId="77777777" w:rsidR="00034611" w:rsidRPr="00567310" w:rsidRDefault="00034611" w:rsidP="00835CA8">
            <w:pPr>
              <w:jc w:val="both"/>
              <w:rPr>
                <w:i/>
              </w:rPr>
            </w:pPr>
          </w:p>
        </w:tc>
      </w:tr>
    </w:tbl>
    <w:p w14:paraId="369D2C38" w14:textId="77777777" w:rsidR="0014260B" w:rsidRPr="00FF2B0B" w:rsidRDefault="00FA04E6" w:rsidP="008F2EB2">
      <w:pPr>
        <w:pStyle w:val="ListParagraph"/>
        <w:numPr>
          <w:ilvl w:val="0"/>
          <w:numId w:val="2"/>
        </w:numPr>
        <w:spacing w:before="100" w:beforeAutospacing="1" w:after="100" w:afterAutospacing="1" w:line="360" w:lineRule="auto"/>
        <w:ind w:left="0" w:right="95" w:firstLine="0"/>
        <w:jc w:val="both"/>
      </w:pPr>
      <w:r w:rsidRPr="00FF2B0B">
        <w:t xml:space="preserve">Name </w:t>
      </w:r>
      <w:r w:rsidR="007651FF">
        <w:t xml:space="preserve">and address </w:t>
      </w:r>
      <w:r w:rsidRPr="00FF2B0B">
        <w:t xml:space="preserve">of </w:t>
      </w:r>
      <w:r w:rsidRPr="007651FF">
        <w:rPr>
          <w:b/>
        </w:rPr>
        <w:t>Major</w:t>
      </w:r>
      <w:r w:rsidRPr="00FF2B0B">
        <w:t xml:space="preserve"> Supervisor: </w:t>
      </w:r>
      <w:r w:rsidR="004F1F6F">
        <w:t>---------------------------------------------------------------------</w:t>
      </w:r>
      <w:r w:rsidR="007651FF">
        <w:t>----------------------------------------------------------------------------------------------</w:t>
      </w:r>
      <w:r w:rsidR="00F557C6">
        <w:t>---------------------------------------------------------------------------------------------------------------</w:t>
      </w:r>
      <w:r w:rsidR="007651FF">
        <w:t>-</w:t>
      </w:r>
    </w:p>
    <w:p w14:paraId="46B61E4F" w14:textId="7C853BDC" w:rsidR="00FF2B0B" w:rsidRDefault="00FF2B0B" w:rsidP="008F2EB2">
      <w:pPr>
        <w:pStyle w:val="ListParagraph"/>
        <w:numPr>
          <w:ilvl w:val="0"/>
          <w:numId w:val="2"/>
        </w:numPr>
        <w:spacing w:before="100" w:beforeAutospacing="1" w:after="100" w:afterAutospacing="1" w:line="360" w:lineRule="auto"/>
        <w:ind w:left="0" w:right="95" w:firstLine="0"/>
        <w:jc w:val="both"/>
      </w:pPr>
      <w:r w:rsidRPr="00FF2B0B">
        <w:t xml:space="preserve">Name </w:t>
      </w:r>
      <w:r w:rsidR="007651FF">
        <w:t xml:space="preserve">and address </w:t>
      </w:r>
      <w:r w:rsidRPr="00FF2B0B">
        <w:t xml:space="preserve">of </w:t>
      </w:r>
      <w:r w:rsidRPr="007651FF">
        <w:rPr>
          <w:b/>
        </w:rPr>
        <w:t>Minor</w:t>
      </w:r>
      <w:r w:rsidRPr="00FF2B0B">
        <w:t xml:space="preserve"> Supervisor:</w:t>
      </w:r>
      <w:r w:rsidR="004F1F6F">
        <w:t xml:space="preserve"> --------------------------------------------------------------------</w:t>
      </w:r>
      <w:r w:rsidR="007651FF">
        <w:t>------------------------------------------------------------------------------</w:t>
      </w:r>
      <w:r w:rsidR="00F557C6">
        <w:t>---------------------------------------------------------------------------------------------------------------</w:t>
      </w:r>
      <w:r w:rsidR="00B85E07">
        <w:t>------</w:t>
      </w:r>
      <w:r w:rsidR="007651FF">
        <w:t>-----------</w:t>
      </w:r>
      <w:r w:rsidR="004F1F6F">
        <w:t>-</w:t>
      </w:r>
    </w:p>
    <w:p w14:paraId="799C0F72" w14:textId="29D5BBFB" w:rsidR="004F1F6F" w:rsidRDefault="004F1F6F" w:rsidP="008F2EB2">
      <w:pPr>
        <w:pStyle w:val="ListParagraph"/>
        <w:numPr>
          <w:ilvl w:val="0"/>
          <w:numId w:val="2"/>
        </w:numPr>
        <w:spacing w:before="100" w:beforeAutospacing="1" w:after="100" w:afterAutospacing="1" w:line="360" w:lineRule="auto"/>
        <w:ind w:left="0" w:right="95" w:firstLine="0"/>
        <w:jc w:val="both"/>
      </w:pPr>
      <w:r>
        <w:t xml:space="preserve">Name </w:t>
      </w:r>
      <w:r w:rsidR="00B85E07">
        <w:t xml:space="preserve">and address </w:t>
      </w:r>
      <w:r>
        <w:t>of the Institution/s where training would be completed: --------------------------------------------------------------------------------------------------------------------------------------------------------------</w:t>
      </w:r>
      <w:r w:rsidR="00B50315">
        <w:t>-------------------------------</w:t>
      </w:r>
      <w:r>
        <w:t>---------------------------</w:t>
      </w:r>
      <w:r w:rsidR="00B85E07">
        <w:t>------------------</w:t>
      </w:r>
      <w:r>
        <w:t>-</w:t>
      </w:r>
    </w:p>
    <w:p w14:paraId="73098B16" w14:textId="77777777" w:rsidR="0009050D" w:rsidRPr="00FF2B0B" w:rsidRDefault="007A25F1" w:rsidP="004E65BB">
      <w:pPr>
        <w:pStyle w:val="ListParagraph"/>
        <w:numPr>
          <w:ilvl w:val="0"/>
          <w:numId w:val="2"/>
        </w:numPr>
        <w:spacing w:before="100" w:beforeAutospacing="1"/>
        <w:ind w:left="0" w:right="95" w:firstLine="0"/>
        <w:jc w:val="both"/>
      </w:pPr>
      <w:r>
        <w:t>Transaction d</w:t>
      </w:r>
      <w:r w:rsidR="0009050D">
        <w:t>etails</w:t>
      </w:r>
      <w:r>
        <w:t xml:space="preserve"> of training fees paid</w:t>
      </w:r>
      <w:r w:rsidR="0009050D">
        <w:t xml:space="preserve">: </w:t>
      </w:r>
      <w:r w:rsidR="003B1587">
        <w:t>-----------------------------------------------------</w:t>
      </w:r>
    </w:p>
    <w:p w14:paraId="5029C2CD" w14:textId="6B220FC8" w:rsidR="00FA04E6" w:rsidRDefault="004E65BB" w:rsidP="003B1587">
      <w:pPr>
        <w:widowControl w:val="0"/>
        <w:autoSpaceDE w:val="0"/>
        <w:autoSpaceDN w:val="0"/>
        <w:adjustRightInd w:val="0"/>
        <w:jc w:val="both"/>
        <w:rPr>
          <w:b/>
          <w:bCs/>
        </w:rPr>
      </w:pPr>
      <w:r>
        <w:rPr>
          <w:b/>
          <w:bCs/>
        </w:rPr>
        <w:t xml:space="preserve">(Training </w:t>
      </w:r>
      <w:r w:rsidR="003B1587">
        <w:rPr>
          <w:b/>
          <w:bCs/>
        </w:rPr>
        <w:t xml:space="preserve">and examination </w:t>
      </w:r>
      <w:r>
        <w:rPr>
          <w:b/>
          <w:bCs/>
        </w:rPr>
        <w:t>fees of Rs. 1</w:t>
      </w:r>
      <w:r w:rsidR="00546C94">
        <w:rPr>
          <w:b/>
          <w:bCs/>
        </w:rPr>
        <w:t>5</w:t>
      </w:r>
      <w:r>
        <w:rPr>
          <w:b/>
          <w:bCs/>
        </w:rPr>
        <w:t>00/- is applicable for one</w:t>
      </w:r>
      <w:r w:rsidR="00A57C44">
        <w:rPr>
          <w:b/>
          <w:bCs/>
        </w:rPr>
        <w:t>-</w:t>
      </w:r>
      <w:r>
        <w:rPr>
          <w:b/>
          <w:bCs/>
        </w:rPr>
        <w:t>year training duration</w:t>
      </w:r>
      <w:r w:rsidR="00A422B8">
        <w:rPr>
          <w:b/>
          <w:bCs/>
        </w:rPr>
        <w:t>.</w:t>
      </w:r>
      <w:r>
        <w:rPr>
          <w:b/>
          <w:bCs/>
        </w:rPr>
        <w:t>)</w:t>
      </w:r>
    </w:p>
    <w:p w14:paraId="6D231D65" w14:textId="77777777" w:rsidR="003B1587" w:rsidRDefault="003B1587" w:rsidP="007A25F1">
      <w:pPr>
        <w:widowControl w:val="0"/>
        <w:autoSpaceDE w:val="0"/>
        <w:autoSpaceDN w:val="0"/>
        <w:adjustRightInd w:val="0"/>
        <w:rPr>
          <w:b/>
          <w:bCs/>
        </w:rPr>
      </w:pPr>
    </w:p>
    <w:p w14:paraId="772B8D3F" w14:textId="14C45F33" w:rsidR="00A422B8" w:rsidRDefault="00A422B8" w:rsidP="007A25F1">
      <w:pPr>
        <w:widowControl w:val="0"/>
        <w:autoSpaceDE w:val="0"/>
        <w:autoSpaceDN w:val="0"/>
        <w:adjustRightInd w:val="0"/>
        <w:rPr>
          <w:b/>
          <w:bCs/>
        </w:rPr>
      </w:pPr>
      <w:r>
        <w:rPr>
          <w:b/>
          <w:bCs/>
        </w:rPr>
        <w:t xml:space="preserve">Details of Bank account for </w:t>
      </w:r>
      <w:r w:rsidR="00A57C44">
        <w:rPr>
          <w:b/>
          <w:bCs/>
        </w:rPr>
        <w:t xml:space="preserve">the </w:t>
      </w:r>
      <w:r>
        <w:rPr>
          <w:b/>
          <w:bCs/>
        </w:rPr>
        <w:t xml:space="preserve">transfer of Training fees. </w:t>
      </w:r>
    </w:p>
    <w:p w14:paraId="422BBC08" w14:textId="17C7186A" w:rsidR="004E65BB" w:rsidRPr="00EF5664" w:rsidRDefault="00EF5664" w:rsidP="00EF5664">
      <w:pPr>
        <w:pStyle w:val="ListParagraph"/>
        <w:widowControl w:val="0"/>
        <w:numPr>
          <w:ilvl w:val="0"/>
          <w:numId w:val="16"/>
        </w:numPr>
        <w:autoSpaceDE w:val="0"/>
        <w:autoSpaceDN w:val="0"/>
        <w:adjustRightInd w:val="0"/>
        <w:ind w:left="993" w:hanging="284"/>
        <w:jc w:val="both"/>
        <w:rPr>
          <w:b/>
          <w:bCs/>
        </w:rPr>
      </w:pPr>
      <w:r w:rsidRPr="00EF5664">
        <w:rPr>
          <w:b/>
          <w:bCs/>
        </w:rPr>
        <w:t xml:space="preserve">Secured third party payment link will be shared </w:t>
      </w:r>
      <w:r w:rsidR="00A57C44">
        <w:rPr>
          <w:b/>
          <w:bCs/>
        </w:rPr>
        <w:t>with</w:t>
      </w:r>
      <w:r w:rsidRPr="00EF5664">
        <w:rPr>
          <w:b/>
          <w:bCs/>
        </w:rPr>
        <w:t xml:space="preserve"> the selected candidates for the online payments.</w:t>
      </w:r>
    </w:p>
    <w:p w14:paraId="22D95E38" w14:textId="77777777" w:rsidR="00A422B8" w:rsidRPr="00FF2B0B" w:rsidRDefault="00A422B8" w:rsidP="00A422B8">
      <w:pPr>
        <w:widowControl w:val="0"/>
        <w:autoSpaceDE w:val="0"/>
        <w:autoSpaceDN w:val="0"/>
        <w:adjustRightInd w:val="0"/>
        <w:ind w:firstLine="720"/>
        <w:rPr>
          <w:b/>
          <w:bCs/>
        </w:rPr>
      </w:pPr>
    </w:p>
    <w:p w14:paraId="08003F9F" w14:textId="77777777" w:rsidR="00A422B8" w:rsidRDefault="00A422B8" w:rsidP="004F1F6F">
      <w:pPr>
        <w:widowControl w:val="0"/>
        <w:autoSpaceDE w:val="0"/>
        <w:autoSpaceDN w:val="0"/>
        <w:adjustRightInd w:val="0"/>
        <w:jc w:val="center"/>
        <w:rPr>
          <w:b/>
          <w:bCs/>
          <w:u w:val="single"/>
        </w:rPr>
      </w:pPr>
    </w:p>
    <w:p w14:paraId="0C956FDC" w14:textId="77777777" w:rsidR="00FA04E6" w:rsidRPr="00A422B8" w:rsidRDefault="00FA04E6" w:rsidP="004F1F6F">
      <w:pPr>
        <w:widowControl w:val="0"/>
        <w:autoSpaceDE w:val="0"/>
        <w:autoSpaceDN w:val="0"/>
        <w:adjustRightInd w:val="0"/>
        <w:jc w:val="center"/>
        <w:rPr>
          <w:b/>
          <w:bCs/>
          <w:u w:val="single"/>
        </w:rPr>
      </w:pPr>
      <w:r w:rsidRPr="00A422B8">
        <w:rPr>
          <w:b/>
          <w:bCs/>
          <w:u w:val="single"/>
        </w:rPr>
        <w:t>Declaration by the candidate</w:t>
      </w:r>
    </w:p>
    <w:p w14:paraId="5BF10E22" w14:textId="77777777" w:rsidR="00FA04E6" w:rsidRPr="00FF2B0B" w:rsidRDefault="00FA04E6" w:rsidP="00FA04E6">
      <w:pPr>
        <w:widowControl w:val="0"/>
        <w:autoSpaceDE w:val="0"/>
        <w:autoSpaceDN w:val="0"/>
        <w:adjustRightInd w:val="0"/>
        <w:ind w:left="3280"/>
      </w:pPr>
    </w:p>
    <w:p w14:paraId="49B80591" w14:textId="77777777" w:rsidR="00FA04E6" w:rsidRPr="00FF2B0B" w:rsidRDefault="00FA04E6" w:rsidP="00FA04E6">
      <w:pPr>
        <w:widowControl w:val="0"/>
        <w:autoSpaceDE w:val="0"/>
        <w:autoSpaceDN w:val="0"/>
        <w:adjustRightInd w:val="0"/>
        <w:spacing w:line="136" w:lineRule="exact"/>
      </w:pPr>
    </w:p>
    <w:p w14:paraId="33BA7600" w14:textId="4FBBDDAF" w:rsidR="00FA04E6" w:rsidRDefault="00FA04E6" w:rsidP="00FA04E6">
      <w:pPr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line="376" w:lineRule="auto"/>
        <w:ind w:right="20"/>
        <w:jc w:val="both"/>
      </w:pPr>
      <w:r w:rsidRPr="00FF2B0B">
        <w:t>I wish to register as a Trainee for the Diploma Examination announced by the Indian College of Laboratory Animal Medicine (ICLAM) by</w:t>
      </w:r>
      <w:r w:rsidR="00A153B1">
        <w:t>-</w:t>
      </w:r>
      <w:r w:rsidRPr="00FF2B0B">
        <w:t xml:space="preserve"> </w:t>
      </w:r>
      <w:r w:rsidR="00A153B1">
        <w:t>(tick mark whichever is applicable)</w:t>
      </w:r>
      <w:r w:rsidRPr="00FF2B0B">
        <w:t>.</w:t>
      </w:r>
      <w:r w:rsidR="004F1F6F">
        <w:t xml:space="preserve"> </w:t>
      </w:r>
    </w:p>
    <w:p w14:paraId="134DAE2D" w14:textId="41B5CF63" w:rsidR="00AD12D5" w:rsidRDefault="00AD12D5" w:rsidP="00AD12D5">
      <w:pPr>
        <w:widowControl w:val="0"/>
        <w:overflowPunct w:val="0"/>
        <w:autoSpaceDE w:val="0"/>
        <w:autoSpaceDN w:val="0"/>
        <w:adjustRightInd w:val="0"/>
        <w:spacing w:line="376" w:lineRule="auto"/>
        <w:ind w:left="720" w:right="20"/>
        <w:jc w:val="both"/>
      </w:pPr>
      <w:r>
        <w:t xml:space="preserve">A. </w:t>
      </w:r>
      <w:r w:rsidR="00B85E07">
        <w:t>Standard E</w:t>
      </w:r>
      <w:r>
        <w:t xml:space="preserve">xperience Route </w:t>
      </w:r>
    </w:p>
    <w:p w14:paraId="261FB576" w14:textId="77777777" w:rsidR="00AD12D5" w:rsidRDefault="00AD12D5" w:rsidP="00AD12D5">
      <w:pPr>
        <w:widowControl w:val="0"/>
        <w:overflowPunct w:val="0"/>
        <w:autoSpaceDE w:val="0"/>
        <w:autoSpaceDN w:val="0"/>
        <w:adjustRightInd w:val="0"/>
        <w:spacing w:line="376" w:lineRule="auto"/>
        <w:ind w:left="720" w:right="20"/>
        <w:jc w:val="both"/>
      </w:pPr>
      <w:r>
        <w:t>B. Residency Route</w:t>
      </w:r>
      <w:r w:rsidR="00A153B1">
        <w:t>*</w:t>
      </w:r>
      <w:r>
        <w:t xml:space="preserve"> </w:t>
      </w:r>
    </w:p>
    <w:p w14:paraId="3935452F" w14:textId="59124051" w:rsidR="00682744" w:rsidRPr="00D84E75" w:rsidRDefault="00682744" w:rsidP="00AD12D5">
      <w:pPr>
        <w:widowControl w:val="0"/>
        <w:overflowPunct w:val="0"/>
        <w:autoSpaceDE w:val="0"/>
        <w:autoSpaceDN w:val="0"/>
        <w:adjustRightInd w:val="0"/>
        <w:spacing w:line="376" w:lineRule="auto"/>
        <w:ind w:left="720" w:right="20"/>
        <w:jc w:val="both"/>
        <w:rPr>
          <w:color w:val="FF0000"/>
        </w:rPr>
      </w:pPr>
    </w:p>
    <w:p w14:paraId="5F1260A4" w14:textId="77777777" w:rsidR="00FA04E6" w:rsidRPr="00FF2B0B" w:rsidRDefault="00FA04E6" w:rsidP="00FA04E6">
      <w:pPr>
        <w:widowControl w:val="0"/>
        <w:autoSpaceDE w:val="0"/>
        <w:autoSpaceDN w:val="0"/>
        <w:adjustRightInd w:val="0"/>
        <w:spacing w:line="2" w:lineRule="exact"/>
      </w:pPr>
    </w:p>
    <w:p w14:paraId="5F125FA0" w14:textId="77777777" w:rsidR="00FA04E6" w:rsidRPr="00FF2B0B" w:rsidRDefault="00FA04E6" w:rsidP="00FA04E6">
      <w:pPr>
        <w:widowControl w:val="0"/>
        <w:autoSpaceDE w:val="0"/>
        <w:autoSpaceDN w:val="0"/>
        <w:adjustRightInd w:val="0"/>
        <w:spacing w:line="2" w:lineRule="exact"/>
      </w:pPr>
    </w:p>
    <w:p w14:paraId="5EEB541D" w14:textId="4C00545A" w:rsidR="00FA04E6" w:rsidRPr="00FF2B0B" w:rsidRDefault="00FA04E6" w:rsidP="00FA04E6">
      <w:pPr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</w:pPr>
      <w:r w:rsidRPr="00FF2B0B">
        <w:t>I shall abide by all the prevailing rules and regulation</w:t>
      </w:r>
      <w:r w:rsidR="00A57C44">
        <w:t>s</w:t>
      </w:r>
      <w:r w:rsidRPr="00FF2B0B">
        <w:t xml:space="preserve"> of the </w:t>
      </w:r>
      <w:r w:rsidR="00A212F4" w:rsidRPr="00FF2B0B">
        <w:t>ICLAM</w:t>
      </w:r>
      <w:r w:rsidRPr="00FF2B0B">
        <w:t>.</w:t>
      </w:r>
    </w:p>
    <w:p w14:paraId="0506D852" w14:textId="77777777" w:rsidR="00FA04E6" w:rsidRPr="00FF2B0B" w:rsidRDefault="00FA04E6" w:rsidP="00FA04E6">
      <w:pPr>
        <w:widowControl w:val="0"/>
        <w:autoSpaceDE w:val="0"/>
        <w:autoSpaceDN w:val="0"/>
        <w:adjustRightInd w:val="0"/>
        <w:spacing w:line="200" w:lineRule="exact"/>
      </w:pPr>
    </w:p>
    <w:p w14:paraId="72A577F6" w14:textId="77777777" w:rsidR="00FA04E6" w:rsidRPr="00FF2B0B" w:rsidRDefault="00FA04E6" w:rsidP="00FA04E6">
      <w:pPr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line="358" w:lineRule="auto"/>
        <w:ind w:right="-3"/>
        <w:jc w:val="both"/>
      </w:pPr>
      <w:bookmarkStart w:id="1" w:name="page3"/>
      <w:bookmarkEnd w:id="1"/>
      <w:r w:rsidRPr="00FF2B0B">
        <w:t>The information furnished in this application is true to the best of my knowledge and belief.</w:t>
      </w:r>
    </w:p>
    <w:p w14:paraId="50F7FEB8" w14:textId="77777777" w:rsidR="00FA04E6" w:rsidRPr="00FF2B0B" w:rsidRDefault="00FA04E6" w:rsidP="00FA04E6">
      <w:pPr>
        <w:widowControl w:val="0"/>
        <w:autoSpaceDE w:val="0"/>
        <w:autoSpaceDN w:val="0"/>
        <w:adjustRightInd w:val="0"/>
        <w:spacing w:line="2" w:lineRule="exact"/>
      </w:pPr>
    </w:p>
    <w:p w14:paraId="54F3B77A" w14:textId="367C8B20" w:rsidR="00FA04E6" w:rsidRPr="00FF2B0B" w:rsidRDefault="00FA04E6" w:rsidP="00FA04E6">
      <w:pPr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line="394" w:lineRule="auto"/>
        <w:ind w:right="25"/>
        <w:jc w:val="both"/>
      </w:pPr>
      <w:r w:rsidRPr="00FF2B0B">
        <w:t>I understand that my candidature as a Trainee may be cancelled at any stage if the information provided in this application is found to be incorrect.</w:t>
      </w:r>
    </w:p>
    <w:p w14:paraId="24D2ACF9" w14:textId="77777777" w:rsidR="00FA04E6" w:rsidRPr="00FF2B0B" w:rsidRDefault="00FA04E6" w:rsidP="00FA04E6">
      <w:pPr>
        <w:pStyle w:val="ListParagraph"/>
      </w:pPr>
    </w:p>
    <w:p w14:paraId="41428447" w14:textId="77777777" w:rsidR="00FA04E6" w:rsidRPr="00FF2B0B" w:rsidRDefault="00FA04E6" w:rsidP="00FA04E6">
      <w:pPr>
        <w:widowControl w:val="0"/>
        <w:overflowPunct w:val="0"/>
        <w:autoSpaceDE w:val="0"/>
        <w:autoSpaceDN w:val="0"/>
        <w:adjustRightInd w:val="0"/>
        <w:spacing w:line="394" w:lineRule="auto"/>
        <w:ind w:right="440"/>
      </w:pPr>
    </w:p>
    <w:p w14:paraId="2FD97DFF" w14:textId="77777777" w:rsidR="00FA04E6" w:rsidRPr="00FF2B0B" w:rsidRDefault="00FA04E6" w:rsidP="00FA04E6">
      <w:pPr>
        <w:widowControl w:val="0"/>
        <w:autoSpaceDE w:val="0"/>
        <w:autoSpaceDN w:val="0"/>
        <w:adjustRightInd w:val="0"/>
        <w:spacing w:line="337" w:lineRule="exact"/>
      </w:pPr>
    </w:p>
    <w:p w14:paraId="45C3702F" w14:textId="77777777" w:rsidR="00FA04E6" w:rsidRPr="00FF2B0B" w:rsidRDefault="00FA04E6" w:rsidP="004F1F6F">
      <w:pPr>
        <w:widowControl w:val="0"/>
        <w:tabs>
          <w:tab w:val="left" w:pos="5740"/>
        </w:tabs>
        <w:autoSpaceDE w:val="0"/>
        <w:autoSpaceDN w:val="0"/>
        <w:adjustRightInd w:val="0"/>
        <w:spacing w:line="360" w:lineRule="auto"/>
      </w:pPr>
      <w:r w:rsidRPr="00FF2B0B">
        <w:t>Place:</w:t>
      </w:r>
      <w:r w:rsidRPr="00FF2B0B">
        <w:tab/>
      </w:r>
      <w:r w:rsidRPr="00FF2B0B">
        <w:tab/>
      </w:r>
      <w:r w:rsidRPr="00FF2B0B">
        <w:tab/>
        <w:t>Signature</w:t>
      </w:r>
    </w:p>
    <w:p w14:paraId="75B39F07" w14:textId="77777777" w:rsidR="0056522C" w:rsidRDefault="0056522C" w:rsidP="004F1F6F">
      <w:pPr>
        <w:widowControl w:val="0"/>
        <w:tabs>
          <w:tab w:val="left" w:pos="5740"/>
        </w:tabs>
        <w:autoSpaceDE w:val="0"/>
        <w:autoSpaceDN w:val="0"/>
        <w:adjustRightInd w:val="0"/>
        <w:spacing w:line="360" w:lineRule="auto"/>
      </w:pPr>
    </w:p>
    <w:p w14:paraId="06E8B539" w14:textId="77777777" w:rsidR="00FA04E6" w:rsidRPr="00FF2B0B" w:rsidRDefault="00FA04E6" w:rsidP="004F1F6F">
      <w:pPr>
        <w:widowControl w:val="0"/>
        <w:tabs>
          <w:tab w:val="left" w:pos="5740"/>
        </w:tabs>
        <w:autoSpaceDE w:val="0"/>
        <w:autoSpaceDN w:val="0"/>
        <w:adjustRightInd w:val="0"/>
        <w:spacing w:line="360" w:lineRule="auto"/>
      </w:pPr>
      <w:r w:rsidRPr="00FF2B0B">
        <w:t>Date:</w:t>
      </w:r>
      <w:r w:rsidRPr="00FF2B0B">
        <w:tab/>
      </w:r>
      <w:r w:rsidRPr="00FF2B0B">
        <w:tab/>
      </w:r>
      <w:r w:rsidRPr="00FF2B0B">
        <w:tab/>
        <w:t>Name</w:t>
      </w:r>
    </w:p>
    <w:p w14:paraId="287D11EB" w14:textId="77777777" w:rsidR="004F1F6F" w:rsidRDefault="004F1F6F" w:rsidP="00FA04E6">
      <w:pPr>
        <w:widowControl w:val="0"/>
        <w:autoSpaceDE w:val="0"/>
        <w:autoSpaceDN w:val="0"/>
        <w:adjustRightInd w:val="0"/>
        <w:jc w:val="both"/>
      </w:pPr>
    </w:p>
    <w:p w14:paraId="61251F6A" w14:textId="77777777" w:rsidR="004F1F6F" w:rsidRDefault="004F1F6F" w:rsidP="00FA04E6">
      <w:pPr>
        <w:widowControl w:val="0"/>
        <w:autoSpaceDE w:val="0"/>
        <w:autoSpaceDN w:val="0"/>
        <w:adjustRightInd w:val="0"/>
        <w:jc w:val="both"/>
      </w:pPr>
    </w:p>
    <w:p w14:paraId="68330471" w14:textId="7A284E37" w:rsidR="00FA04E6" w:rsidRPr="00FF2B0B" w:rsidRDefault="00FA04E6" w:rsidP="00FA04E6">
      <w:pPr>
        <w:widowControl w:val="0"/>
        <w:autoSpaceDE w:val="0"/>
        <w:autoSpaceDN w:val="0"/>
        <w:adjustRightInd w:val="0"/>
        <w:jc w:val="both"/>
      </w:pPr>
      <w:r w:rsidRPr="00FF2B0B">
        <w:t>Approval of the Diplomate ICLAM to act as a Major</w:t>
      </w:r>
      <w:r w:rsidR="00FF2B0B" w:rsidRPr="00FF2B0B">
        <w:t xml:space="preserve"> and Minor</w:t>
      </w:r>
      <w:r w:rsidRPr="00FF2B0B">
        <w:t xml:space="preserve"> Supervisor may be obtained before </w:t>
      </w:r>
      <w:r w:rsidR="00A57C44">
        <w:t>applying</w:t>
      </w:r>
      <w:r w:rsidRPr="00FF2B0B">
        <w:t>. Copy of a</w:t>
      </w:r>
      <w:r w:rsidR="00A57C44">
        <w:t>cceptance</w:t>
      </w:r>
      <w:r w:rsidRPr="00FF2B0B">
        <w:t xml:space="preserve"> need</w:t>
      </w:r>
      <w:r w:rsidR="00A57C44">
        <w:t>s</w:t>
      </w:r>
      <w:r w:rsidRPr="00FF2B0B">
        <w:t xml:space="preserve"> to be attached with the application. </w:t>
      </w:r>
    </w:p>
    <w:p w14:paraId="083E4237" w14:textId="77777777" w:rsidR="00FA04E6" w:rsidRPr="00FF2B0B" w:rsidRDefault="00FA04E6" w:rsidP="00FA04E6">
      <w:pPr>
        <w:widowControl w:val="0"/>
        <w:autoSpaceDE w:val="0"/>
        <w:autoSpaceDN w:val="0"/>
        <w:adjustRightInd w:val="0"/>
        <w:spacing w:line="200" w:lineRule="exact"/>
      </w:pPr>
    </w:p>
    <w:p w14:paraId="577EDF51" w14:textId="77777777" w:rsidR="00FA04E6" w:rsidRPr="00FF2B0B" w:rsidRDefault="00FA04E6" w:rsidP="00FA04E6">
      <w:pPr>
        <w:widowControl w:val="0"/>
        <w:autoSpaceDE w:val="0"/>
        <w:autoSpaceDN w:val="0"/>
        <w:adjustRightInd w:val="0"/>
        <w:spacing w:line="200" w:lineRule="exact"/>
      </w:pPr>
    </w:p>
    <w:p w14:paraId="394A0E21" w14:textId="3B3C9A54" w:rsidR="00FA04E6" w:rsidRPr="00FF2B0B" w:rsidRDefault="00A153B1" w:rsidP="00B85E07">
      <w:pPr>
        <w:widowControl w:val="0"/>
        <w:autoSpaceDE w:val="0"/>
        <w:autoSpaceDN w:val="0"/>
        <w:adjustRightInd w:val="0"/>
        <w:spacing w:line="298" w:lineRule="exact"/>
        <w:jc w:val="both"/>
      </w:pPr>
      <w:r>
        <w:t xml:space="preserve">* Residency route- applicable when the </w:t>
      </w:r>
      <w:r w:rsidR="009479B2">
        <w:t>C</w:t>
      </w:r>
      <w:r>
        <w:t xml:space="preserve">andidate and </w:t>
      </w:r>
      <w:r w:rsidR="009479B2">
        <w:t xml:space="preserve">Major </w:t>
      </w:r>
      <w:r>
        <w:t xml:space="preserve">Supervisor </w:t>
      </w:r>
      <w:r w:rsidR="00B85E07">
        <w:t>are</w:t>
      </w:r>
      <w:r>
        <w:t xml:space="preserve"> in the same </w:t>
      </w:r>
      <w:r w:rsidR="00034611">
        <w:t>organization</w:t>
      </w:r>
      <w:r w:rsidR="00087985">
        <w:t>/</w:t>
      </w:r>
      <w:r w:rsidR="00034611">
        <w:t xml:space="preserve"> in the same </w:t>
      </w:r>
      <w:r>
        <w:t>city</w:t>
      </w:r>
      <w:r w:rsidR="00034611">
        <w:t>.</w:t>
      </w:r>
    </w:p>
    <w:p w14:paraId="690CCA73" w14:textId="77777777" w:rsidR="004E65BB" w:rsidRDefault="004E65BB" w:rsidP="004F1F6F">
      <w:pPr>
        <w:widowControl w:val="0"/>
        <w:autoSpaceDE w:val="0"/>
        <w:autoSpaceDN w:val="0"/>
        <w:adjustRightInd w:val="0"/>
      </w:pPr>
    </w:p>
    <w:p w14:paraId="2ABF7C0A" w14:textId="352062D6" w:rsidR="004E65BB" w:rsidRDefault="004E65BB" w:rsidP="004E65BB">
      <w:pPr>
        <w:widowControl w:val="0"/>
        <w:autoSpaceDE w:val="0"/>
        <w:autoSpaceDN w:val="0"/>
        <w:adjustRightInd w:val="0"/>
        <w:jc w:val="both"/>
      </w:pPr>
      <w:r>
        <w:t>Details of RDD</w:t>
      </w:r>
      <w:r w:rsidR="00B04E65">
        <w:t>,</w:t>
      </w:r>
      <w:r>
        <w:t xml:space="preserve"> Training &amp; Experience requirements </w:t>
      </w:r>
      <w:r w:rsidR="00B04E65">
        <w:t xml:space="preserve">and </w:t>
      </w:r>
      <w:r w:rsidR="00A57C44">
        <w:t xml:space="preserve">a </w:t>
      </w:r>
      <w:r w:rsidR="00B04E65">
        <w:t xml:space="preserve">list of Supervisors </w:t>
      </w:r>
      <w:r>
        <w:t xml:space="preserve">can be viewed at </w:t>
      </w:r>
      <w:hyperlink r:id="rId9" w:history="1">
        <w:r w:rsidRPr="001A530A">
          <w:rPr>
            <w:rStyle w:val="Hyperlink"/>
          </w:rPr>
          <w:t>https://iclam.in/certi-rdd.php</w:t>
        </w:r>
      </w:hyperlink>
      <w:r w:rsidR="00B04E65">
        <w:rPr>
          <w:rStyle w:val="Hyperlink"/>
        </w:rPr>
        <w:t>,</w:t>
      </w:r>
      <w:r>
        <w:t xml:space="preserve"> </w:t>
      </w:r>
      <w:hyperlink r:id="rId10" w:history="1">
        <w:r w:rsidRPr="001A530A">
          <w:rPr>
            <w:rStyle w:val="Hyperlink"/>
          </w:rPr>
          <w:t>https://iclam.in/certi-ter.php</w:t>
        </w:r>
      </w:hyperlink>
      <w:r>
        <w:t xml:space="preserve"> </w:t>
      </w:r>
      <w:r w:rsidR="00B04E65">
        <w:t xml:space="preserve">and </w:t>
      </w:r>
      <w:hyperlink r:id="rId11" w:history="1">
        <w:r w:rsidR="00B04E65" w:rsidRPr="00D97DE0">
          <w:rPr>
            <w:rStyle w:val="Hyperlink"/>
          </w:rPr>
          <w:t>https://iclam.in/admsn-announcements.php</w:t>
        </w:r>
      </w:hyperlink>
      <w:r w:rsidR="00B04E65">
        <w:t xml:space="preserve"> </w:t>
      </w:r>
      <w:r>
        <w:t>, respectively.</w:t>
      </w:r>
    </w:p>
    <w:p w14:paraId="0F065272" w14:textId="77777777" w:rsidR="004E65BB" w:rsidRDefault="004E65BB" w:rsidP="004E65BB">
      <w:pPr>
        <w:widowControl w:val="0"/>
        <w:autoSpaceDE w:val="0"/>
        <w:autoSpaceDN w:val="0"/>
        <w:adjustRightInd w:val="0"/>
        <w:jc w:val="both"/>
      </w:pPr>
    </w:p>
    <w:p w14:paraId="0095857B" w14:textId="77777777" w:rsidR="004E65BB" w:rsidRDefault="004E65BB" w:rsidP="004E65BB">
      <w:pPr>
        <w:widowControl w:val="0"/>
        <w:autoSpaceDE w:val="0"/>
        <w:autoSpaceDN w:val="0"/>
        <w:adjustRightInd w:val="0"/>
        <w:jc w:val="both"/>
      </w:pPr>
    </w:p>
    <w:p w14:paraId="66FB79DA" w14:textId="62CAD129" w:rsidR="008221A7" w:rsidRDefault="004E65BB" w:rsidP="00005764">
      <w:pPr>
        <w:widowControl w:val="0"/>
        <w:autoSpaceDE w:val="0"/>
        <w:autoSpaceDN w:val="0"/>
        <w:adjustRightInd w:val="0"/>
        <w:jc w:val="both"/>
      </w:pPr>
      <w:r w:rsidRPr="00FF2B0B">
        <w:rPr>
          <w:b/>
          <w:bCs/>
        </w:rPr>
        <w:t>Please E-mail duly signed and scanned copy of the application a</w:t>
      </w:r>
      <w:r w:rsidR="00A57C44">
        <w:rPr>
          <w:b/>
          <w:bCs/>
        </w:rPr>
        <w:t>nd</w:t>
      </w:r>
      <w:r w:rsidRPr="00FF2B0B">
        <w:rPr>
          <w:b/>
          <w:bCs/>
        </w:rPr>
        <w:t xml:space="preserve"> approval of the </w:t>
      </w:r>
      <w:r w:rsidR="009949B7">
        <w:rPr>
          <w:b/>
          <w:bCs/>
        </w:rPr>
        <w:t>Supervisor/s</w:t>
      </w:r>
      <w:r w:rsidRPr="00FF2B0B">
        <w:rPr>
          <w:b/>
          <w:bCs/>
        </w:rPr>
        <w:t xml:space="preserve"> </w:t>
      </w:r>
      <w:r w:rsidR="00F66D9D">
        <w:rPr>
          <w:b/>
          <w:bCs/>
        </w:rPr>
        <w:t>with brief CV covering</w:t>
      </w:r>
      <w:r w:rsidR="00C5297A">
        <w:rPr>
          <w:b/>
          <w:bCs/>
        </w:rPr>
        <w:t xml:space="preserve"> major</w:t>
      </w:r>
      <w:r w:rsidR="00F66D9D">
        <w:rPr>
          <w:b/>
          <w:bCs/>
        </w:rPr>
        <w:t xml:space="preserve"> publications, participation in conferences, hosting workshops/ conferences</w:t>
      </w:r>
      <w:r w:rsidR="008221A7">
        <w:rPr>
          <w:b/>
          <w:bCs/>
        </w:rPr>
        <w:t>,</w:t>
      </w:r>
      <w:r w:rsidR="00F66D9D">
        <w:rPr>
          <w:b/>
          <w:bCs/>
        </w:rPr>
        <w:t xml:space="preserve"> and other achievements </w:t>
      </w:r>
      <w:r w:rsidRPr="00FF2B0B">
        <w:rPr>
          <w:b/>
          <w:bCs/>
        </w:rPr>
        <w:t>to</w:t>
      </w:r>
      <w:r>
        <w:t xml:space="preserve"> </w:t>
      </w:r>
      <w:r w:rsidR="00087985">
        <w:t xml:space="preserve">the </w:t>
      </w:r>
      <w:r>
        <w:t>Secretary, ICLAM</w:t>
      </w:r>
      <w:r w:rsidR="008221A7">
        <w:t xml:space="preserve"> </w:t>
      </w:r>
      <w:hyperlink r:id="rId12" w:history="1">
        <w:r w:rsidR="008221A7" w:rsidRPr="00C47D5B">
          <w:rPr>
            <w:rStyle w:val="Hyperlink"/>
          </w:rPr>
          <w:t>secretarylasaindia@gmail.com</w:t>
        </w:r>
      </w:hyperlink>
    </w:p>
    <w:p w14:paraId="37C27A82" w14:textId="77777777" w:rsidR="008221A7" w:rsidRDefault="008221A7" w:rsidP="00005764">
      <w:pPr>
        <w:widowControl w:val="0"/>
        <w:autoSpaceDE w:val="0"/>
        <w:autoSpaceDN w:val="0"/>
        <w:adjustRightInd w:val="0"/>
        <w:jc w:val="both"/>
      </w:pPr>
    </w:p>
    <w:p w14:paraId="5E7AA6B5" w14:textId="77777777" w:rsidR="00A212F4" w:rsidRPr="00FF2B0B" w:rsidRDefault="00A212F4" w:rsidP="00D84E75">
      <w:pPr>
        <w:widowControl w:val="0"/>
        <w:autoSpaceDE w:val="0"/>
        <w:autoSpaceDN w:val="0"/>
        <w:adjustRightInd w:val="0"/>
      </w:pPr>
    </w:p>
    <w:sectPr w:rsidR="00A212F4" w:rsidRPr="00FF2B0B" w:rsidSect="00162858">
      <w:pgSz w:w="11906" w:h="16838"/>
      <w:pgMar w:top="709" w:right="1440" w:bottom="162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5183BF" w14:textId="77777777" w:rsidR="001454E4" w:rsidRDefault="001454E4" w:rsidP="007945DB">
      <w:r>
        <w:separator/>
      </w:r>
    </w:p>
  </w:endnote>
  <w:endnote w:type="continuationSeparator" w:id="0">
    <w:p w14:paraId="4218A6A9" w14:textId="77777777" w:rsidR="001454E4" w:rsidRDefault="001454E4" w:rsidP="007945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F3A6B7" w14:textId="77777777" w:rsidR="001454E4" w:rsidRDefault="001454E4" w:rsidP="007945DB">
      <w:r>
        <w:separator/>
      </w:r>
    </w:p>
  </w:footnote>
  <w:footnote w:type="continuationSeparator" w:id="0">
    <w:p w14:paraId="44AFD0DD" w14:textId="77777777" w:rsidR="001454E4" w:rsidRDefault="001454E4" w:rsidP="007945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E6540A"/>
    <w:multiLevelType w:val="hybridMultilevel"/>
    <w:tmpl w:val="82380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DF21D0"/>
    <w:multiLevelType w:val="hybridMultilevel"/>
    <w:tmpl w:val="BAD28C0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C234C0C"/>
    <w:multiLevelType w:val="hybridMultilevel"/>
    <w:tmpl w:val="55DEA906"/>
    <w:lvl w:ilvl="0" w:tplc="660C424A">
      <w:start w:val="1"/>
      <w:numFmt w:val="decimal"/>
      <w:lvlText w:val="IV.%1.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10263321"/>
    <w:multiLevelType w:val="hybridMultilevel"/>
    <w:tmpl w:val="FEDAAA16"/>
    <w:lvl w:ilvl="0" w:tplc="40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B9D0E2C"/>
    <w:multiLevelType w:val="hybridMultilevel"/>
    <w:tmpl w:val="AFF8511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75" w:hanging="360"/>
      </w:pPr>
    </w:lvl>
    <w:lvl w:ilvl="2" w:tplc="0409001B" w:tentative="1">
      <w:start w:val="1"/>
      <w:numFmt w:val="lowerRoman"/>
      <w:lvlText w:val="%3."/>
      <w:lvlJc w:val="right"/>
      <w:pPr>
        <w:ind w:left="1995" w:hanging="180"/>
      </w:pPr>
    </w:lvl>
    <w:lvl w:ilvl="3" w:tplc="0409000F" w:tentative="1">
      <w:start w:val="1"/>
      <w:numFmt w:val="decimal"/>
      <w:lvlText w:val="%4."/>
      <w:lvlJc w:val="left"/>
      <w:pPr>
        <w:ind w:left="2715" w:hanging="360"/>
      </w:pPr>
    </w:lvl>
    <w:lvl w:ilvl="4" w:tplc="04090019" w:tentative="1">
      <w:start w:val="1"/>
      <w:numFmt w:val="lowerLetter"/>
      <w:lvlText w:val="%5."/>
      <w:lvlJc w:val="left"/>
      <w:pPr>
        <w:ind w:left="3435" w:hanging="360"/>
      </w:pPr>
    </w:lvl>
    <w:lvl w:ilvl="5" w:tplc="0409001B" w:tentative="1">
      <w:start w:val="1"/>
      <w:numFmt w:val="lowerRoman"/>
      <w:lvlText w:val="%6."/>
      <w:lvlJc w:val="right"/>
      <w:pPr>
        <w:ind w:left="4155" w:hanging="180"/>
      </w:pPr>
    </w:lvl>
    <w:lvl w:ilvl="6" w:tplc="0409000F" w:tentative="1">
      <w:start w:val="1"/>
      <w:numFmt w:val="decimal"/>
      <w:lvlText w:val="%7."/>
      <w:lvlJc w:val="left"/>
      <w:pPr>
        <w:ind w:left="4875" w:hanging="360"/>
      </w:pPr>
    </w:lvl>
    <w:lvl w:ilvl="7" w:tplc="04090019" w:tentative="1">
      <w:start w:val="1"/>
      <w:numFmt w:val="lowerLetter"/>
      <w:lvlText w:val="%8."/>
      <w:lvlJc w:val="left"/>
      <w:pPr>
        <w:ind w:left="5595" w:hanging="360"/>
      </w:pPr>
    </w:lvl>
    <w:lvl w:ilvl="8" w:tplc="0409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5">
    <w:nsid w:val="20EA6A7F"/>
    <w:multiLevelType w:val="hybridMultilevel"/>
    <w:tmpl w:val="C334200C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6">
    <w:nsid w:val="2B824743"/>
    <w:multiLevelType w:val="hybridMultilevel"/>
    <w:tmpl w:val="1BA62C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6AC1580"/>
    <w:multiLevelType w:val="hybridMultilevel"/>
    <w:tmpl w:val="D862B58E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7C66AB7"/>
    <w:multiLevelType w:val="hybridMultilevel"/>
    <w:tmpl w:val="84786966"/>
    <w:lvl w:ilvl="0" w:tplc="D25A837A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A10491E"/>
    <w:multiLevelType w:val="hybridMultilevel"/>
    <w:tmpl w:val="4F363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3E61DBD"/>
    <w:multiLevelType w:val="hybridMultilevel"/>
    <w:tmpl w:val="3498152E"/>
    <w:lvl w:ilvl="0" w:tplc="4C223F4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1665AF7"/>
    <w:multiLevelType w:val="hybridMultilevel"/>
    <w:tmpl w:val="EC5C4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1B10380"/>
    <w:multiLevelType w:val="hybridMultilevel"/>
    <w:tmpl w:val="96640C8C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4BC4B69"/>
    <w:multiLevelType w:val="hybridMultilevel"/>
    <w:tmpl w:val="49D61002"/>
    <w:lvl w:ilvl="0" w:tplc="D25A837A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B9A1B02"/>
    <w:multiLevelType w:val="hybridMultilevel"/>
    <w:tmpl w:val="15B65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E8E5277"/>
    <w:multiLevelType w:val="hybridMultilevel"/>
    <w:tmpl w:val="9D7AFA36"/>
    <w:lvl w:ilvl="0" w:tplc="46E651B0">
      <w:start w:val="1"/>
      <w:numFmt w:val="decimal"/>
      <w:lvlText w:val="%1."/>
      <w:lvlJc w:val="left"/>
      <w:pPr>
        <w:ind w:left="1080" w:hanging="360"/>
      </w:pPr>
      <w:rPr>
        <w:rFonts w:hint="default"/>
        <w:color w:val="231F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5"/>
  </w:num>
  <w:num w:numId="2">
    <w:abstractNumId w:val="13"/>
  </w:num>
  <w:num w:numId="3">
    <w:abstractNumId w:val="10"/>
  </w:num>
  <w:num w:numId="4">
    <w:abstractNumId w:val="7"/>
  </w:num>
  <w:num w:numId="5">
    <w:abstractNumId w:val="3"/>
  </w:num>
  <w:num w:numId="6">
    <w:abstractNumId w:val="12"/>
  </w:num>
  <w:num w:numId="7">
    <w:abstractNumId w:val="4"/>
  </w:num>
  <w:num w:numId="8">
    <w:abstractNumId w:val="2"/>
  </w:num>
  <w:num w:numId="9">
    <w:abstractNumId w:val="0"/>
  </w:num>
  <w:num w:numId="10">
    <w:abstractNumId w:val="6"/>
  </w:num>
  <w:num w:numId="11">
    <w:abstractNumId w:val="9"/>
  </w:num>
  <w:num w:numId="12">
    <w:abstractNumId w:val="14"/>
  </w:num>
  <w:num w:numId="13">
    <w:abstractNumId w:val="5"/>
  </w:num>
  <w:num w:numId="14">
    <w:abstractNumId w:val="11"/>
  </w:num>
  <w:num w:numId="15">
    <w:abstractNumId w:val="8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NbM0NDY1NTc1MbNU0lEKTi0uzszPAykwrQUANayhGiwAAAA="/>
  </w:docVars>
  <w:rsids>
    <w:rsidRoot w:val="00A07A51"/>
    <w:rsid w:val="000028D9"/>
    <w:rsid w:val="00005764"/>
    <w:rsid w:val="00032D15"/>
    <w:rsid w:val="00034611"/>
    <w:rsid w:val="00034D3B"/>
    <w:rsid w:val="000804D9"/>
    <w:rsid w:val="00087985"/>
    <w:rsid w:val="0009050D"/>
    <w:rsid w:val="0009215B"/>
    <w:rsid w:val="000A06D7"/>
    <w:rsid w:val="000A416F"/>
    <w:rsid w:val="000E2E4B"/>
    <w:rsid w:val="000F0A2F"/>
    <w:rsid w:val="000F148E"/>
    <w:rsid w:val="000F4779"/>
    <w:rsid w:val="0014260B"/>
    <w:rsid w:val="001454E4"/>
    <w:rsid w:val="00162858"/>
    <w:rsid w:val="00174EFB"/>
    <w:rsid w:val="001B6C8D"/>
    <w:rsid w:val="001D761E"/>
    <w:rsid w:val="001F3BCE"/>
    <w:rsid w:val="002031AA"/>
    <w:rsid w:val="002106A5"/>
    <w:rsid w:val="00221B53"/>
    <w:rsid w:val="00224A33"/>
    <w:rsid w:val="00262A9C"/>
    <w:rsid w:val="00265E5D"/>
    <w:rsid w:val="00277624"/>
    <w:rsid w:val="002A7E73"/>
    <w:rsid w:val="0031409A"/>
    <w:rsid w:val="003310CB"/>
    <w:rsid w:val="00343E94"/>
    <w:rsid w:val="00355697"/>
    <w:rsid w:val="003757AE"/>
    <w:rsid w:val="00396BBC"/>
    <w:rsid w:val="003B1587"/>
    <w:rsid w:val="003E70A9"/>
    <w:rsid w:val="003E7740"/>
    <w:rsid w:val="003F45A3"/>
    <w:rsid w:val="003F47ED"/>
    <w:rsid w:val="004101D7"/>
    <w:rsid w:val="00444AEE"/>
    <w:rsid w:val="0046305E"/>
    <w:rsid w:val="004C3662"/>
    <w:rsid w:val="004D6C65"/>
    <w:rsid w:val="004E3544"/>
    <w:rsid w:val="004E65BB"/>
    <w:rsid w:val="004F1F6F"/>
    <w:rsid w:val="005429BF"/>
    <w:rsid w:val="00546C94"/>
    <w:rsid w:val="0056522C"/>
    <w:rsid w:val="00565F18"/>
    <w:rsid w:val="005759CF"/>
    <w:rsid w:val="005D5C27"/>
    <w:rsid w:val="005F27C1"/>
    <w:rsid w:val="005F6E32"/>
    <w:rsid w:val="00604D11"/>
    <w:rsid w:val="00651BF0"/>
    <w:rsid w:val="00653BE2"/>
    <w:rsid w:val="0065529E"/>
    <w:rsid w:val="00661AD6"/>
    <w:rsid w:val="00680BD0"/>
    <w:rsid w:val="00682744"/>
    <w:rsid w:val="006834C3"/>
    <w:rsid w:val="00684030"/>
    <w:rsid w:val="006D2B90"/>
    <w:rsid w:val="006F6C7A"/>
    <w:rsid w:val="00714C15"/>
    <w:rsid w:val="007223C3"/>
    <w:rsid w:val="007402BE"/>
    <w:rsid w:val="007464E1"/>
    <w:rsid w:val="007536CC"/>
    <w:rsid w:val="007651FF"/>
    <w:rsid w:val="007945DB"/>
    <w:rsid w:val="007A25F1"/>
    <w:rsid w:val="007A61E0"/>
    <w:rsid w:val="007B73E4"/>
    <w:rsid w:val="007D6414"/>
    <w:rsid w:val="007F1A81"/>
    <w:rsid w:val="007F60DF"/>
    <w:rsid w:val="0080629D"/>
    <w:rsid w:val="0081481D"/>
    <w:rsid w:val="008221A7"/>
    <w:rsid w:val="008350A8"/>
    <w:rsid w:val="0084344F"/>
    <w:rsid w:val="00844D38"/>
    <w:rsid w:val="00845A34"/>
    <w:rsid w:val="0087132F"/>
    <w:rsid w:val="0087134A"/>
    <w:rsid w:val="008B7784"/>
    <w:rsid w:val="008C1609"/>
    <w:rsid w:val="008C253D"/>
    <w:rsid w:val="008C40A2"/>
    <w:rsid w:val="008D16B2"/>
    <w:rsid w:val="008D6067"/>
    <w:rsid w:val="008F2EB2"/>
    <w:rsid w:val="00942964"/>
    <w:rsid w:val="009479B2"/>
    <w:rsid w:val="0095472B"/>
    <w:rsid w:val="00973D7A"/>
    <w:rsid w:val="009757CB"/>
    <w:rsid w:val="00990B76"/>
    <w:rsid w:val="009949B7"/>
    <w:rsid w:val="009A2E95"/>
    <w:rsid w:val="009A5ECC"/>
    <w:rsid w:val="009B0A1E"/>
    <w:rsid w:val="009C054C"/>
    <w:rsid w:val="009D3190"/>
    <w:rsid w:val="009F7743"/>
    <w:rsid w:val="00A019C0"/>
    <w:rsid w:val="00A0742B"/>
    <w:rsid w:val="00A07A51"/>
    <w:rsid w:val="00A153B1"/>
    <w:rsid w:val="00A20764"/>
    <w:rsid w:val="00A212F4"/>
    <w:rsid w:val="00A23D74"/>
    <w:rsid w:val="00A422B8"/>
    <w:rsid w:val="00A468CD"/>
    <w:rsid w:val="00A51411"/>
    <w:rsid w:val="00A540B4"/>
    <w:rsid w:val="00A57C44"/>
    <w:rsid w:val="00A75B11"/>
    <w:rsid w:val="00A86C82"/>
    <w:rsid w:val="00AD12D5"/>
    <w:rsid w:val="00AD386B"/>
    <w:rsid w:val="00AD78F1"/>
    <w:rsid w:val="00AE2E3C"/>
    <w:rsid w:val="00B04E65"/>
    <w:rsid w:val="00B50315"/>
    <w:rsid w:val="00B544FB"/>
    <w:rsid w:val="00B66A51"/>
    <w:rsid w:val="00B84810"/>
    <w:rsid w:val="00B848E5"/>
    <w:rsid w:val="00B84AEE"/>
    <w:rsid w:val="00B85E07"/>
    <w:rsid w:val="00B90382"/>
    <w:rsid w:val="00BA6564"/>
    <w:rsid w:val="00BB044B"/>
    <w:rsid w:val="00BD7F37"/>
    <w:rsid w:val="00BF2A6F"/>
    <w:rsid w:val="00C03CF4"/>
    <w:rsid w:val="00C144CF"/>
    <w:rsid w:val="00C22540"/>
    <w:rsid w:val="00C25B2B"/>
    <w:rsid w:val="00C5297A"/>
    <w:rsid w:val="00C56C7A"/>
    <w:rsid w:val="00C83541"/>
    <w:rsid w:val="00CA42B0"/>
    <w:rsid w:val="00CA5D23"/>
    <w:rsid w:val="00CD3E6F"/>
    <w:rsid w:val="00D10974"/>
    <w:rsid w:val="00D5360C"/>
    <w:rsid w:val="00D824F6"/>
    <w:rsid w:val="00D84E75"/>
    <w:rsid w:val="00D97D69"/>
    <w:rsid w:val="00DA2694"/>
    <w:rsid w:val="00DC570D"/>
    <w:rsid w:val="00DC5BF7"/>
    <w:rsid w:val="00DD18D0"/>
    <w:rsid w:val="00DD3466"/>
    <w:rsid w:val="00DE0F90"/>
    <w:rsid w:val="00E01FBC"/>
    <w:rsid w:val="00E10A54"/>
    <w:rsid w:val="00E200C6"/>
    <w:rsid w:val="00E25619"/>
    <w:rsid w:val="00EF5664"/>
    <w:rsid w:val="00F51DB8"/>
    <w:rsid w:val="00F54FCD"/>
    <w:rsid w:val="00F557C6"/>
    <w:rsid w:val="00F66D9D"/>
    <w:rsid w:val="00F74508"/>
    <w:rsid w:val="00F85DA5"/>
    <w:rsid w:val="00FA04E6"/>
    <w:rsid w:val="00FA550C"/>
    <w:rsid w:val="00FB5BBE"/>
    <w:rsid w:val="00FB6664"/>
    <w:rsid w:val="00FE72EA"/>
    <w:rsid w:val="00FF2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F557B00"/>
  <w15:docId w15:val="{7308187A-ABAB-431F-AA8A-655878A43D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7A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A07A51"/>
    <w:pPr>
      <w:keepNext/>
      <w:outlineLvl w:val="0"/>
    </w:pPr>
    <w:rPr>
      <w:rFonts w:ascii="Times" w:eastAsia="Times" w:hAnsi="Times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07A51"/>
    <w:rPr>
      <w:rFonts w:ascii="Times" w:eastAsia="Times" w:hAnsi="Times" w:cs="Times New Roman"/>
      <w:b/>
      <w:sz w:val="24"/>
      <w:szCs w:val="20"/>
      <w:lang w:val="en-US"/>
    </w:rPr>
  </w:style>
  <w:style w:type="character" w:styleId="Hyperlink">
    <w:name w:val="Hyperlink"/>
    <w:basedOn w:val="DefaultParagraphFont"/>
    <w:uiPriority w:val="99"/>
    <w:rsid w:val="00A07A51"/>
    <w:rPr>
      <w:color w:val="0000FF"/>
      <w:u w:val="single"/>
    </w:rPr>
  </w:style>
  <w:style w:type="paragraph" w:styleId="BodyText">
    <w:name w:val="Body Text"/>
    <w:basedOn w:val="Normal"/>
    <w:link w:val="BodyTextChar"/>
    <w:rsid w:val="00F54FCD"/>
    <w:pPr>
      <w:jc w:val="both"/>
    </w:pPr>
  </w:style>
  <w:style w:type="character" w:customStyle="1" w:styleId="BodyTextChar">
    <w:name w:val="Body Text Char"/>
    <w:basedOn w:val="DefaultParagraphFont"/>
    <w:link w:val="BodyText"/>
    <w:rsid w:val="00F54FCD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ne">
    <w:name w:val="None"/>
    <w:rsid w:val="00F54FCD"/>
  </w:style>
  <w:style w:type="paragraph" w:styleId="ListParagraph">
    <w:name w:val="List Paragraph"/>
    <w:basedOn w:val="Normal"/>
    <w:uiPriority w:val="34"/>
    <w:qFormat/>
    <w:rsid w:val="00F54FC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200C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00C6"/>
    <w:rPr>
      <w:rFonts w:ascii="Segoe UI" w:eastAsia="Times New Roman" w:hAnsi="Segoe UI" w:cs="Segoe UI"/>
      <w:sz w:val="18"/>
      <w:szCs w:val="18"/>
      <w:lang w:val="en-US"/>
    </w:rPr>
  </w:style>
  <w:style w:type="table" w:styleId="TableGrid">
    <w:name w:val="Table Grid"/>
    <w:basedOn w:val="TableNormal"/>
    <w:uiPriority w:val="39"/>
    <w:rsid w:val="00E200C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945D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45DB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945D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45DB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ighlight">
    <w:name w:val="highlight"/>
    <w:basedOn w:val="DefaultParagraphFont"/>
    <w:rsid w:val="005429BF"/>
  </w:style>
  <w:style w:type="paragraph" w:customStyle="1" w:styleId="Default">
    <w:name w:val="Default"/>
    <w:rsid w:val="005429BF"/>
    <w:pPr>
      <w:autoSpaceDE w:val="0"/>
      <w:autoSpaceDN w:val="0"/>
      <w:adjustRightInd w:val="0"/>
      <w:spacing w:after="0" w:line="240" w:lineRule="auto"/>
    </w:pPr>
    <w:rPr>
      <w:rFonts w:ascii="Verdana" w:eastAsia="Calibri" w:hAnsi="Verdana" w:cs="Verdana"/>
      <w:color w:val="000000"/>
      <w:sz w:val="24"/>
      <w:szCs w:val="24"/>
      <w:lang w:val="en-US" w:bidi="hi-IN"/>
    </w:rPr>
  </w:style>
  <w:style w:type="character" w:styleId="CommentReference">
    <w:name w:val="annotation reference"/>
    <w:basedOn w:val="DefaultParagraphFont"/>
    <w:uiPriority w:val="99"/>
    <w:semiHidden/>
    <w:unhideWhenUsed/>
    <w:rsid w:val="00AD12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12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12D5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12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12D5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character" w:styleId="Strong">
    <w:name w:val="Strong"/>
    <w:basedOn w:val="DefaultParagraphFont"/>
    <w:uiPriority w:val="22"/>
    <w:qFormat/>
    <w:rsid w:val="00B50315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B04E6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ecretarylasaindia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clam.in/admsn-announcements.php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iclam.in/certi-ter.ph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clam.in/certi-rdd.php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BB41373-6855-4633-ADD5-EEBD8D12F8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680</Words>
  <Characters>4088</Characters>
  <Application>Microsoft Office Word</Application>
  <DocSecurity>0</DocSecurity>
  <Lines>99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icrosoft account</cp:lastModifiedBy>
  <cp:revision>4</cp:revision>
  <dcterms:created xsi:type="dcterms:W3CDTF">2023-08-25T15:57:00Z</dcterms:created>
  <dcterms:modified xsi:type="dcterms:W3CDTF">2023-08-25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eed840cf4c934710bc9cbac5bcb0718f6701f0b1aeb8b7f1fef077ae0f4c969</vt:lpwstr>
  </property>
</Properties>
</file>